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F4587" w14:textId="77777777" w:rsidR="009350B6" w:rsidRDefault="00000000">
      <w:pPr>
        <w:pStyle w:val="Title"/>
      </w:pPr>
      <w:r>
        <w:t>Deep Reinforcement Learning</w:t>
      </w:r>
    </w:p>
    <w:p w14:paraId="20DAF1E2" w14:textId="66118F9D" w:rsidR="009350B6" w:rsidRDefault="00000000">
      <w:pPr>
        <w:pStyle w:val="Subtitle"/>
      </w:pPr>
      <w:r>
        <w:t xml:space="preserve">Assignment </w:t>
      </w:r>
      <w:r w:rsidR="00102D53">
        <w:t>2</w:t>
      </w:r>
    </w:p>
    <w:p w14:paraId="0A7E3A87" w14:textId="3865C2C8" w:rsidR="009350B6" w:rsidRDefault="00000000">
      <w:pPr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</w:pPr>
      <w:r>
        <w:t xml:space="preserve">Dor Shmuel - 312179971 | Yuval Cohen - 314978198 | </w:t>
      </w:r>
      <w:r w:rsidR="00102D53">
        <w:t>14</w:t>
      </w:r>
      <w:r>
        <w:t>/1</w:t>
      </w:r>
      <w:r w:rsidR="00102D53">
        <w:t>2</w:t>
      </w:r>
      <w:r>
        <w:t>/2022</w:t>
      </w:r>
    </w:p>
    <w:p w14:paraId="27981533" w14:textId="77777777" w:rsidR="009350B6" w:rsidRDefault="009350B6">
      <w:pPr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</w:pPr>
    </w:p>
    <w:p w14:paraId="356437E3" w14:textId="35743CEB" w:rsidR="009350B6" w:rsidRDefault="00000000" w:rsidP="00290D26">
      <w:pPr>
        <w:pStyle w:val="Heading1"/>
      </w:pPr>
      <w:r>
        <w:t xml:space="preserve">Section 1 – </w:t>
      </w:r>
      <w:r w:rsidR="00E340C6">
        <w:t>Training individual networks</w:t>
      </w:r>
    </w:p>
    <w:p w14:paraId="0BCDE434" w14:textId="777D096F" w:rsidR="00A33517" w:rsidRPr="00170629" w:rsidRDefault="00E340C6" w:rsidP="00170629">
      <w:pPr>
        <w:pStyle w:val="Heading2"/>
        <w:numPr>
          <w:ilvl w:val="1"/>
          <w:numId w:val="13"/>
        </w:numPr>
        <w:rPr>
          <w:caps w:val="0"/>
          <w:sz w:val="22"/>
          <w:szCs w:val="16"/>
        </w:rPr>
      </w:pPr>
      <w:r w:rsidRPr="00E340C6">
        <w:rPr>
          <w:caps w:val="0"/>
          <w:sz w:val="22"/>
          <w:szCs w:val="16"/>
        </w:rPr>
        <w:t>Actor-Critic</w:t>
      </w:r>
      <w:r>
        <w:rPr>
          <w:caps w:val="0"/>
          <w:sz w:val="22"/>
          <w:szCs w:val="16"/>
        </w:rPr>
        <w:t xml:space="preserve"> algorithm</w:t>
      </w:r>
      <w:r w:rsidRPr="00E340C6">
        <w:rPr>
          <w:caps w:val="0"/>
          <w:sz w:val="22"/>
          <w:szCs w:val="16"/>
        </w:rPr>
        <w:t xml:space="preserve"> for </w:t>
      </w:r>
      <w:r>
        <w:rPr>
          <w:caps w:val="0"/>
          <w:sz w:val="22"/>
          <w:szCs w:val="16"/>
        </w:rPr>
        <w:t>“</w:t>
      </w:r>
      <w:r w:rsidRPr="00E340C6">
        <w:rPr>
          <w:caps w:val="0"/>
          <w:sz w:val="22"/>
          <w:szCs w:val="16"/>
        </w:rPr>
        <w:t>Acrobot</w:t>
      </w:r>
      <w:r>
        <w:rPr>
          <w:caps w:val="0"/>
          <w:sz w:val="22"/>
          <w:szCs w:val="16"/>
        </w:rPr>
        <w:t>-v1”</w:t>
      </w:r>
    </w:p>
    <w:p w14:paraId="3251DCC2" w14:textId="1698FA33" w:rsidR="00170629" w:rsidRDefault="00170629" w:rsidP="00A33517">
      <w:r w:rsidRPr="00170629">
        <w:rPr>
          <w:b/>
          <w:bCs/>
        </w:rPr>
        <w:t>Description</w:t>
      </w:r>
      <w:r>
        <w:t xml:space="preserve">: </w:t>
      </w:r>
      <w:r w:rsidRPr="00170629">
        <w:t xml:space="preserve">two blue links connected by two green joints. The joint in between the two links is actuated. The goal is to swing the free end of the outer-link to reach the target height (black horizontal line above </w:t>
      </w:r>
      <w:r w:rsidR="00B73DF6">
        <w:t xml:space="preserve">the </w:t>
      </w:r>
      <w:r w:rsidRPr="00170629">
        <w:t>system) by applying torque on the actuator.</w:t>
      </w:r>
      <w:r>
        <w:t xml:space="preserve"> [1]</w:t>
      </w:r>
    </w:p>
    <w:p w14:paraId="74DB5B0D" w14:textId="73E9233C" w:rsidR="000B5B74" w:rsidRDefault="000B5B74" w:rsidP="000B5B74">
      <w:pPr>
        <w:jc w:val="center"/>
        <w:rPr>
          <w:b/>
          <w:bCs/>
        </w:rPr>
      </w:pPr>
      <w:r w:rsidRPr="000B5B74">
        <w:rPr>
          <w:b/>
          <w:bCs/>
        </w:rPr>
        <w:drawing>
          <wp:inline distT="0" distB="0" distL="0" distR="0" wp14:anchorId="51F9B05A" wp14:editId="077EE677">
            <wp:extent cx="1087153" cy="1084997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92625" cy="1090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D2460" w14:textId="3BE5AAEF" w:rsidR="00A33517" w:rsidRDefault="00A33517" w:rsidP="00A33517">
      <w:r w:rsidRPr="00170629">
        <w:rPr>
          <w:b/>
          <w:bCs/>
        </w:rPr>
        <w:t xml:space="preserve">Action </w:t>
      </w:r>
      <w:r w:rsidRPr="00170629">
        <w:rPr>
          <w:b/>
          <w:bCs/>
        </w:rPr>
        <w:t>s</w:t>
      </w:r>
      <w:r w:rsidRPr="00170629">
        <w:rPr>
          <w:b/>
          <w:bCs/>
        </w:rPr>
        <w:t>pace</w:t>
      </w:r>
      <w:r w:rsidRPr="00170629">
        <w:rPr>
          <w:b/>
          <w:bCs/>
        </w:rPr>
        <w:t xml:space="preserve"> shape</w:t>
      </w:r>
      <w:r>
        <w:t xml:space="preserve">: </w:t>
      </w:r>
      <w:r>
        <w:t>Discrete(3)</w:t>
      </w:r>
    </w:p>
    <w:p w14:paraId="50833868" w14:textId="344A3455" w:rsidR="00A33517" w:rsidRDefault="00A33517" w:rsidP="00A33517">
      <w:r w:rsidRPr="00170629">
        <w:rPr>
          <w:b/>
          <w:bCs/>
        </w:rPr>
        <w:t xml:space="preserve">Observation </w:t>
      </w:r>
      <w:r w:rsidRPr="00170629">
        <w:rPr>
          <w:b/>
          <w:bCs/>
        </w:rPr>
        <w:t>s</w:t>
      </w:r>
      <w:r w:rsidRPr="00170629">
        <w:rPr>
          <w:b/>
          <w:bCs/>
        </w:rPr>
        <w:t>hape</w:t>
      </w:r>
      <w:r>
        <w:t xml:space="preserve">: </w:t>
      </w:r>
      <w:r>
        <w:t>(6,)</w:t>
      </w:r>
    </w:p>
    <w:p w14:paraId="0772BB9F" w14:textId="502F08DC" w:rsidR="00A33517" w:rsidRPr="00A33517" w:rsidRDefault="00A33517" w:rsidP="00A33517"/>
    <w:p w14:paraId="64D33DF2" w14:textId="11A4C842" w:rsidR="00E340C6" w:rsidRPr="00E340C6" w:rsidRDefault="00E340C6" w:rsidP="00E340C6"/>
    <w:p w14:paraId="246FF344" w14:textId="797F3827" w:rsidR="009350B6" w:rsidRPr="00D0332E" w:rsidRDefault="005A0137" w:rsidP="00401EDB">
      <w:r>
        <w:br w:type="page"/>
      </w:r>
    </w:p>
    <w:p w14:paraId="75D442A1" w14:textId="7BE5C97F" w:rsidR="009350B6" w:rsidRDefault="00000000">
      <w:pPr>
        <w:pStyle w:val="Heading1"/>
      </w:pPr>
      <w:r>
        <w:lastRenderedPageBreak/>
        <w:t xml:space="preserve">Section 2 – </w:t>
      </w:r>
      <w:r w:rsidR="00102D53">
        <w:t>Advantage Actor-Critic</w:t>
      </w:r>
    </w:p>
    <w:p w14:paraId="121C6AED" w14:textId="7885C429" w:rsidR="009350B6" w:rsidRDefault="00000000" w:rsidP="003F27ED">
      <w:pPr>
        <w:pStyle w:val="Heading2"/>
      </w:pPr>
      <w:r>
        <w:t xml:space="preserve">2.3 – Implementation of </w:t>
      </w:r>
      <w:r w:rsidR="00FE7D17">
        <w:t xml:space="preserve">Actor Critic </w:t>
      </w:r>
    </w:p>
    <w:p w14:paraId="673ED080" w14:textId="5270774E" w:rsidR="009350B6" w:rsidRDefault="00000000">
      <w:r>
        <w:t xml:space="preserve">In the following, we will describe the relevant information for the implementation of </w:t>
      </w:r>
      <w:r w:rsidR="003F27ED">
        <w:t>actor-critic</w:t>
      </w:r>
      <w:r>
        <w:t xml:space="preserve"> algorithm</w:t>
      </w:r>
      <w:r w:rsidR="00523976">
        <w:t xml:space="preserve"> in the cart-pole</w:t>
      </w:r>
      <w:r w:rsidR="00485DF1">
        <w:t xml:space="preserve"> v1</w:t>
      </w:r>
      <w:r w:rsidR="00523976">
        <w:t xml:space="preserve"> environment (as detailed in assignment 1).</w:t>
      </w:r>
    </w:p>
    <w:p w14:paraId="141EDA20" w14:textId="27A48F96" w:rsidR="00D81339" w:rsidRDefault="00D81339">
      <w:pPr>
        <w:rPr>
          <w:b/>
          <w:u w:val="single"/>
        </w:rPr>
      </w:pPr>
    </w:p>
    <w:p w14:paraId="67339711" w14:textId="3641C492" w:rsidR="009350B6" w:rsidRDefault="00000000">
      <w:pPr>
        <w:rPr>
          <w:b/>
          <w:u w:val="single"/>
        </w:rPr>
      </w:pPr>
      <w:r>
        <w:rPr>
          <w:b/>
          <w:u w:val="single"/>
        </w:rPr>
        <w:t>Architectures</w:t>
      </w:r>
    </w:p>
    <w:p w14:paraId="41374D4E" w14:textId="361CBCCC" w:rsidR="009350B6" w:rsidRDefault="000000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rPr>
          <w:b/>
          <w:color w:val="000000"/>
          <w:u w:val="single"/>
        </w:rPr>
      </w:pPr>
      <w:r>
        <w:rPr>
          <w:color w:val="000000"/>
        </w:rPr>
        <w:t xml:space="preserve">Architecture </w:t>
      </w:r>
      <w:r w:rsidR="00FD6CAD">
        <w:rPr>
          <w:color w:val="000000"/>
        </w:rPr>
        <w:t>of the actor – Policy Network</w:t>
      </w:r>
      <w:r>
        <w:rPr>
          <w:color w:val="000000"/>
        </w:rPr>
        <w:t>:</w:t>
      </w:r>
    </w:p>
    <w:p w14:paraId="308D566E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569CD6"/>
          <w:sz w:val="16"/>
          <w:szCs w:val="16"/>
          <w:lang w:val="en-IL"/>
        </w:rPr>
        <w:t>class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PolicyNetwork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:</w:t>
      </w:r>
    </w:p>
    <w:p w14:paraId="39399124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</w:t>
      </w:r>
      <w:r w:rsidRPr="00D81339">
        <w:rPr>
          <w:rFonts w:ascii="Consolas" w:eastAsia="Times New Roman" w:hAnsi="Consolas" w:cs="Times New Roman"/>
          <w:color w:val="569CD6"/>
          <w:sz w:val="16"/>
          <w:szCs w:val="16"/>
          <w:lang w:val="en-IL"/>
        </w:rPr>
        <w:t>de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</w:t>
      </w:r>
      <w:r w:rsidRPr="00D81339">
        <w:rPr>
          <w:rFonts w:ascii="Consolas" w:eastAsia="Times New Roman" w:hAnsi="Consolas" w:cs="Times New Roman"/>
          <w:color w:val="DCDCAA"/>
          <w:sz w:val="16"/>
          <w:szCs w:val="16"/>
          <w:lang w:val="en-IL"/>
        </w:rPr>
        <w:t>__</w:t>
      </w:r>
      <w:proofErr w:type="spellStart"/>
      <w:r w:rsidRPr="00D81339">
        <w:rPr>
          <w:rFonts w:ascii="Consolas" w:eastAsia="Times New Roman" w:hAnsi="Consolas" w:cs="Times New Roman"/>
          <w:color w:val="DCDCAA"/>
          <w:sz w:val="16"/>
          <w:szCs w:val="16"/>
          <w:lang w:val="en-IL"/>
        </w:rPr>
        <w:t>init</w:t>
      </w:r>
      <w:proofErr w:type="spellEnd"/>
      <w:r w:rsidRPr="00D81339">
        <w:rPr>
          <w:rFonts w:ascii="Consolas" w:eastAsia="Times New Roman" w:hAnsi="Consolas" w:cs="Times New Roman"/>
          <w:color w:val="DCDCAA"/>
          <w:sz w:val="16"/>
          <w:szCs w:val="16"/>
          <w:lang w:val="en-IL"/>
        </w:rPr>
        <w:t>__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tate_siz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action_siz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learning_rat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nam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'</w:t>
      </w:r>
      <w:proofErr w:type="spellStart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policy_network</w:t>
      </w:r>
      <w:proofErr w:type="spellEnd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'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:</w:t>
      </w:r>
    </w:p>
    <w:p w14:paraId="7081E5BC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tate_siz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tate_size</w:t>
      </w:r>
      <w:proofErr w:type="spellEnd"/>
    </w:p>
    <w:p w14:paraId="425742C0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action_siz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action_size</w:t>
      </w:r>
      <w:proofErr w:type="spellEnd"/>
    </w:p>
    <w:p w14:paraId="28A8977E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learning_rat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learning_rate</w:t>
      </w:r>
      <w:proofErr w:type="spellEnd"/>
    </w:p>
    <w:p w14:paraId="66C88B25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</w:p>
    <w:p w14:paraId="368F0A7F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</w:t>
      </w:r>
      <w:r w:rsidRPr="00D81339">
        <w:rPr>
          <w:rFonts w:ascii="Consolas" w:eastAsia="Times New Roman" w:hAnsi="Consolas" w:cs="Times New Roman"/>
          <w:color w:val="C586C0"/>
          <w:sz w:val="16"/>
          <w:szCs w:val="16"/>
          <w:lang w:val="en-IL"/>
        </w:rPr>
        <w:t>with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variable_scop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nam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:</w:t>
      </w:r>
    </w:p>
    <w:p w14:paraId="28926DE0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</w:p>
    <w:p w14:paraId="148DE5A5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tat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placeholder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float32, [</w:t>
      </w:r>
      <w:r w:rsidRPr="00D81339">
        <w:rPr>
          <w:rFonts w:ascii="Consolas" w:eastAsia="Times New Roman" w:hAnsi="Consolas" w:cs="Times New Roman"/>
          <w:color w:val="569CD6"/>
          <w:sz w:val="16"/>
          <w:szCs w:val="16"/>
          <w:lang w:val="en-IL"/>
        </w:rPr>
        <w:t>Non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tate_siz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]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nam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state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22AFB86B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action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placeholder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int32, [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action_siz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]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nam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action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4A42B3AB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A_t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placeholder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.float32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nam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</w:t>
      </w:r>
      <w:proofErr w:type="spellStart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discounted_advantage</w:t>
      </w:r>
      <w:proofErr w:type="spellEnd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7BF375F1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I_factor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placeholder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.float32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nam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</w:t>
      </w:r>
      <w:proofErr w:type="spellStart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I_factor</w:t>
      </w:r>
      <w:proofErr w:type="spellEnd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4600A20D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</w:p>
    <w:p w14:paraId="21559E2C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tf2_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keras.initializers.glorot_normal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ed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B5CEA8"/>
          <w:sz w:val="16"/>
          <w:szCs w:val="16"/>
          <w:lang w:val="en-IL"/>
        </w:rPr>
        <w:t>0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6CA1C277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W1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get_variabl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W1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, [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tate_siz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r w:rsidRPr="00D81339">
        <w:rPr>
          <w:rFonts w:ascii="Consolas" w:eastAsia="Times New Roman" w:hAnsi="Consolas" w:cs="Times New Roman"/>
          <w:color w:val="B5CEA8"/>
          <w:sz w:val="16"/>
          <w:szCs w:val="16"/>
          <w:lang w:val="en-IL"/>
        </w:rPr>
        <w:t>12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]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tf2_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14AE502F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b1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get_variabl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b1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, [</w:t>
      </w:r>
      <w:r w:rsidRPr="00D81339">
        <w:rPr>
          <w:rFonts w:ascii="Consolas" w:eastAsia="Times New Roman" w:hAnsi="Consolas" w:cs="Times New Roman"/>
          <w:color w:val="B5CEA8"/>
          <w:sz w:val="16"/>
          <w:szCs w:val="16"/>
          <w:lang w:val="en-IL"/>
        </w:rPr>
        <w:t>12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]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tf2_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7E46E5C6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W2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get_variabl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W2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, [</w:t>
      </w:r>
      <w:r w:rsidRPr="00D81339">
        <w:rPr>
          <w:rFonts w:ascii="Consolas" w:eastAsia="Times New Roman" w:hAnsi="Consolas" w:cs="Times New Roman"/>
          <w:color w:val="B5CEA8"/>
          <w:sz w:val="16"/>
          <w:szCs w:val="16"/>
          <w:lang w:val="en-IL"/>
        </w:rPr>
        <w:t>12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action_siz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]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tf2_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00E9E0CF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b2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get_variabl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b2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, [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action_siz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]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tf2_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675967A2" w14:textId="30745D44" w:rsidR="009350B6" w:rsidRDefault="000000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rPr>
          <w:b/>
          <w:color w:val="000000"/>
          <w:u w:val="single"/>
        </w:rPr>
      </w:pPr>
      <w:r>
        <w:rPr>
          <w:color w:val="000000"/>
        </w:rPr>
        <w:t xml:space="preserve">Architecture </w:t>
      </w:r>
      <w:r w:rsidR="00D81339">
        <w:rPr>
          <w:color w:val="000000"/>
        </w:rPr>
        <w:t>of the critic – Value Network</w:t>
      </w:r>
      <w:r>
        <w:rPr>
          <w:color w:val="000000"/>
        </w:rPr>
        <w:t>:</w:t>
      </w:r>
    </w:p>
    <w:p w14:paraId="66B22A7D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569CD6"/>
          <w:sz w:val="16"/>
          <w:szCs w:val="16"/>
          <w:lang w:val="en-IL"/>
        </w:rPr>
        <w:t>class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ValueNetwork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:</w:t>
      </w:r>
    </w:p>
    <w:p w14:paraId="5C14DCF1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</w:t>
      </w:r>
      <w:r w:rsidRPr="00D81339">
        <w:rPr>
          <w:rFonts w:ascii="Consolas" w:eastAsia="Times New Roman" w:hAnsi="Consolas" w:cs="Times New Roman"/>
          <w:color w:val="569CD6"/>
          <w:sz w:val="16"/>
          <w:szCs w:val="16"/>
          <w:lang w:val="en-IL"/>
        </w:rPr>
        <w:t>de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</w:t>
      </w:r>
      <w:r w:rsidRPr="00D81339">
        <w:rPr>
          <w:rFonts w:ascii="Consolas" w:eastAsia="Times New Roman" w:hAnsi="Consolas" w:cs="Times New Roman"/>
          <w:color w:val="DCDCAA"/>
          <w:sz w:val="16"/>
          <w:szCs w:val="16"/>
          <w:lang w:val="en-IL"/>
        </w:rPr>
        <w:t>__</w:t>
      </w:r>
      <w:proofErr w:type="spellStart"/>
      <w:r w:rsidRPr="00D81339">
        <w:rPr>
          <w:rFonts w:ascii="Consolas" w:eastAsia="Times New Roman" w:hAnsi="Consolas" w:cs="Times New Roman"/>
          <w:color w:val="DCDCAA"/>
          <w:sz w:val="16"/>
          <w:szCs w:val="16"/>
          <w:lang w:val="en-IL"/>
        </w:rPr>
        <w:t>init</w:t>
      </w:r>
      <w:proofErr w:type="spellEnd"/>
      <w:r w:rsidRPr="00D81339">
        <w:rPr>
          <w:rFonts w:ascii="Consolas" w:eastAsia="Times New Roman" w:hAnsi="Consolas" w:cs="Times New Roman"/>
          <w:color w:val="DCDCAA"/>
          <w:sz w:val="16"/>
          <w:szCs w:val="16"/>
          <w:lang w:val="en-IL"/>
        </w:rPr>
        <w:t>__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tate_siz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learning_rat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nam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'</w:t>
      </w:r>
      <w:proofErr w:type="spellStart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state_value_network</w:t>
      </w:r>
      <w:proofErr w:type="spellEnd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'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:</w:t>
      </w:r>
    </w:p>
    <w:p w14:paraId="276CFA18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tate_siz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tate_size</w:t>
      </w:r>
      <w:proofErr w:type="spellEnd"/>
    </w:p>
    <w:p w14:paraId="1AC33DD1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learning_rat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learning_rate</w:t>
      </w:r>
      <w:proofErr w:type="spellEnd"/>
    </w:p>
    <w:p w14:paraId="4F273F43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</w:p>
    <w:p w14:paraId="2FB2B9FE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</w:t>
      </w:r>
      <w:r w:rsidRPr="00D81339">
        <w:rPr>
          <w:rFonts w:ascii="Consolas" w:eastAsia="Times New Roman" w:hAnsi="Consolas" w:cs="Times New Roman"/>
          <w:color w:val="C586C0"/>
          <w:sz w:val="16"/>
          <w:szCs w:val="16"/>
          <w:lang w:val="en-IL"/>
        </w:rPr>
        <w:t>with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variable_scop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nam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:</w:t>
      </w:r>
    </w:p>
    <w:p w14:paraId="76961824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tat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placeholder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float32, [</w:t>
      </w:r>
      <w:r w:rsidRPr="00D81339">
        <w:rPr>
          <w:rFonts w:ascii="Consolas" w:eastAsia="Times New Roman" w:hAnsi="Consolas" w:cs="Times New Roman"/>
          <w:color w:val="569CD6"/>
          <w:sz w:val="16"/>
          <w:szCs w:val="16"/>
          <w:lang w:val="en-IL"/>
        </w:rPr>
        <w:t>Non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tate_siz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]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nam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state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7729193B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A_t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placeholder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.float32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nam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</w:t>
      </w:r>
      <w:proofErr w:type="spellStart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discounted_advantage</w:t>
      </w:r>
      <w:proofErr w:type="spellEnd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7EB9EBE2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R_t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placeholder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.float32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nam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</w:t>
      </w:r>
      <w:proofErr w:type="spellStart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total_rewards</w:t>
      </w:r>
      <w:proofErr w:type="spellEnd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3D9B3C41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I_factor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placeholder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.float32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name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</w:t>
      </w:r>
      <w:proofErr w:type="spellStart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I_factor</w:t>
      </w:r>
      <w:proofErr w:type="spellEnd"/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07636CE6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</w:p>
    <w:p w14:paraId="0C555A85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tf2_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keras.initializers.glorot_normal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ed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B5CEA8"/>
          <w:sz w:val="16"/>
          <w:szCs w:val="16"/>
          <w:lang w:val="en-IL"/>
        </w:rPr>
        <w:t>0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417E652D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W1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get_variabl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W1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, [</w:t>
      </w:r>
      <w:proofErr w:type="spellStart"/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tate_siz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r w:rsidRPr="00D81339">
        <w:rPr>
          <w:rFonts w:ascii="Consolas" w:eastAsia="Times New Roman" w:hAnsi="Consolas" w:cs="Times New Roman"/>
          <w:color w:val="B5CEA8"/>
          <w:sz w:val="16"/>
          <w:szCs w:val="16"/>
          <w:lang w:val="en-IL"/>
        </w:rPr>
        <w:t>64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]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tf2_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28FC466B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b1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get_variabl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b1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, [</w:t>
      </w:r>
      <w:r w:rsidRPr="00D81339">
        <w:rPr>
          <w:rFonts w:ascii="Consolas" w:eastAsia="Times New Roman" w:hAnsi="Consolas" w:cs="Times New Roman"/>
          <w:color w:val="B5CEA8"/>
          <w:sz w:val="16"/>
          <w:szCs w:val="16"/>
          <w:lang w:val="en-IL"/>
        </w:rPr>
        <w:t>64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]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tf2_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71262CE4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W2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get_variabl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W2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, [</w:t>
      </w:r>
      <w:r w:rsidRPr="00D81339">
        <w:rPr>
          <w:rFonts w:ascii="Consolas" w:eastAsia="Times New Roman" w:hAnsi="Consolas" w:cs="Times New Roman"/>
          <w:color w:val="B5CEA8"/>
          <w:sz w:val="16"/>
          <w:szCs w:val="16"/>
          <w:lang w:val="en-IL"/>
        </w:rPr>
        <w:t>64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r w:rsidRPr="00D81339">
        <w:rPr>
          <w:rFonts w:ascii="Consolas" w:eastAsia="Times New Roman" w:hAnsi="Consolas" w:cs="Times New Roman"/>
          <w:color w:val="B5CEA8"/>
          <w:sz w:val="16"/>
          <w:szCs w:val="16"/>
          <w:lang w:val="en-IL"/>
        </w:rPr>
        <w:t>16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]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tf2_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6095259B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b2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get_variabl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b2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, [</w:t>
      </w:r>
      <w:r w:rsidRPr="00D81339">
        <w:rPr>
          <w:rFonts w:ascii="Consolas" w:eastAsia="Times New Roman" w:hAnsi="Consolas" w:cs="Times New Roman"/>
          <w:color w:val="B5CEA8"/>
          <w:sz w:val="16"/>
          <w:szCs w:val="16"/>
          <w:lang w:val="en-IL"/>
        </w:rPr>
        <w:t>16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]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tf2_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54D09209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W3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get_variabl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W3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, [</w:t>
      </w:r>
      <w:r w:rsidRPr="00D81339">
        <w:rPr>
          <w:rFonts w:ascii="Consolas" w:eastAsia="Times New Roman" w:hAnsi="Consolas" w:cs="Times New Roman"/>
          <w:color w:val="B5CEA8"/>
          <w:sz w:val="16"/>
          <w:szCs w:val="16"/>
          <w:lang w:val="en-IL"/>
        </w:rPr>
        <w:t>16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, </w:t>
      </w:r>
      <w:r w:rsidRPr="00D81339">
        <w:rPr>
          <w:rFonts w:ascii="Consolas" w:eastAsia="Times New Roman" w:hAnsi="Consolas" w:cs="Times New Roman"/>
          <w:color w:val="B5CEA8"/>
          <w:sz w:val="16"/>
          <w:szCs w:val="16"/>
          <w:lang w:val="en-IL"/>
        </w:rPr>
        <w:t>1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]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tf2_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607F3E3B" w14:textId="77777777" w:rsidR="00D81339" w:rsidRPr="00D81339" w:rsidRDefault="00D81339" w:rsidP="00D81339">
      <w:pPr>
        <w:shd w:val="clear" w:color="auto" w:fill="1E1E1E"/>
        <w:spacing w:before="0" w:after="0" w:line="240" w:lineRule="auto"/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</w:pP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           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sel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b3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 = </w:t>
      </w:r>
      <w:proofErr w:type="spellStart"/>
      <w:r w:rsidRPr="00D81339">
        <w:rPr>
          <w:rFonts w:ascii="Consolas" w:eastAsia="Times New Roman" w:hAnsi="Consolas" w:cs="Times New Roman"/>
          <w:color w:val="4EC9B0"/>
          <w:sz w:val="16"/>
          <w:szCs w:val="16"/>
          <w:lang w:val="en-IL"/>
        </w:rPr>
        <w:t>tf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.get_variable</w:t>
      </w:r>
      <w:proofErr w:type="spellEnd"/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(</w:t>
      </w:r>
      <w:r w:rsidRPr="00D81339">
        <w:rPr>
          <w:rFonts w:ascii="Consolas" w:eastAsia="Times New Roman" w:hAnsi="Consolas" w:cs="Times New Roman"/>
          <w:color w:val="CE9178"/>
          <w:sz w:val="16"/>
          <w:szCs w:val="16"/>
          <w:lang w:val="en-IL"/>
        </w:rPr>
        <w:t>"b3"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, [</w:t>
      </w:r>
      <w:r w:rsidRPr="00D81339">
        <w:rPr>
          <w:rFonts w:ascii="Consolas" w:eastAsia="Times New Roman" w:hAnsi="Consolas" w:cs="Times New Roman"/>
          <w:color w:val="B5CEA8"/>
          <w:sz w:val="16"/>
          <w:szCs w:val="16"/>
          <w:lang w:val="en-IL"/>
        </w:rPr>
        <w:t>1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 xml:space="preserve">], 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=</w:t>
      </w:r>
      <w:r w:rsidRPr="00D81339">
        <w:rPr>
          <w:rFonts w:ascii="Consolas" w:eastAsia="Times New Roman" w:hAnsi="Consolas" w:cs="Times New Roman"/>
          <w:color w:val="9CDCFE"/>
          <w:sz w:val="16"/>
          <w:szCs w:val="16"/>
          <w:lang w:val="en-IL"/>
        </w:rPr>
        <w:t>tf2_initializer</w:t>
      </w:r>
      <w:r w:rsidRPr="00D81339">
        <w:rPr>
          <w:rFonts w:ascii="Consolas" w:eastAsia="Times New Roman" w:hAnsi="Consolas" w:cs="Times New Roman"/>
          <w:color w:val="D4D4D4"/>
          <w:sz w:val="16"/>
          <w:szCs w:val="16"/>
          <w:lang w:val="en-IL"/>
        </w:rPr>
        <w:t>)</w:t>
      </w:r>
    </w:p>
    <w:p w14:paraId="0CB0F5DF" w14:textId="77777777" w:rsidR="009350B6" w:rsidRDefault="00000000">
      <w:pPr>
        <w:rPr>
          <w:b/>
          <w:u w:val="single"/>
        </w:rPr>
      </w:pPr>
      <w:r>
        <w:br w:type="page"/>
      </w:r>
    </w:p>
    <w:p w14:paraId="7BD5173E" w14:textId="77777777" w:rsidR="009350B6" w:rsidRDefault="00000000">
      <w:pPr>
        <w:rPr>
          <w:b/>
          <w:u w:val="single"/>
        </w:rPr>
      </w:pPr>
      <w:r>
        <w:rPr>
          <w:b/>
          <w:u w:val="single"/>
        </w:rPr>
        <w:lastRenderedPageBreak/>
        <w:t>Hyper-parameters Tuning</w:t>
      </w:r>
    </w:p>
    <w:p w14:paraId="756B0F0B" w14:textId="082E3AD1" w:rsidR="009350B6" w:rsidRPr="00290D26" w:rsidRDefault="00290D26" w:rsidP="00290D26">
      <w:r>
        <w:t>Actor-critic algorithm is implemented over the discussed environment, in order to reach a mean reward of 475 points for 100 consecutive episodes.</w:t>
      </w:r>
      <w:r w:rsidR="00F021D4">
        <w:t xml:space="preserve"> For optimal tuning we set the same seed through all the tuning procedure.</w:t>
      </w:r>
    </w:p>
    <w:p w14:paraId="272D0ABD" w14:textId="029A9905" w:rsidR="009350B6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 w:line="259" w:lineRule="auto"/>
        <w:rPr>
          <w:color w:val="000000"/>
        </w:rPr>
      </w:pPr>
      <w:r>
        <w:rPr>
          <w:b/>
          <w:color w:val="000000"/>
        </w:rPr>
        <w:t xml:space="preserve">learning rate </w:t>
      </w:r>
      <w:r w:rsidR="00290D26">
        <w:rPr>
          <w:b/>
          <w:color w:val="000000"/>
        </w:rPr>
        <w:t xml:space="preserve">of </w:t>
      </w:r>
      <w:r w:rsidR="00523C06">
        <w:rPr>
          <w:b/>
          <w:color w:val="000000"/>
        </w:rPr>
        <w:t>critic-value network</w:t>
      </w:r>
      <w:r w:rsidR="00290D26">
        <w:rPr>
          <w:b/>
          <w:color w:val="000000"/>
        </w:rPr>
        <w:t xml:space="preserve"> </w:t>
      </w:r>
      <w:r>
        <w:rPr>
          <w:b/>
          <w:color w:val="000000"/>
        </w:rPr>
        <w:t>tuning</w:t>
      </w:r>
      <w:r>
        <w:rPr>
          <w:color w:val="000000"/>
        </w:rPr>
        <w:t>:</w:t>
      </w:r>
    </w:p>
    <w:p w14:paraId="0E864DE9" w14:textId="1EB6683D" w:rsidR="004118C0" w:rsidRDefault="009B0D4A" w:rsidP="00523C06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360"/>
        <w:rPr>
          <w:color w:val="000000"/>
        </w:rPr>
      </w:pPr>
      <w:r>
        <w:rPr>
          <w:color w:val="000000"/>
        </w:rPr>
        <w:t xml:space="preserve">reference values for tuning: </w:t>
      </w:r>
      <w:r w:rsidR="00523C06">
        <w:t>actor</w:t>
      </w:r>
      <w:r>
        <w:t xml:space="preserve"> learning rate: 0.000</w:t>
      </w:r>
      <w:r w:rsidR="007D386D">
        <w:t>5</w:t>
      </w:r>
      <w:r w:rsidR="00523C06">
        <w:t xml:space="preserve">, </w:t>
      </w:r>
      <w:r>
        <w:t>discount factor: 0.99</w:t>
      </w:r>
      <w:r w:rsidR="00523C06">
        <w:t>.</w:t>
      </w:r>
      <w:r w:rsidR="00523C06">
        <w:rPr>
          <w:color w:val="000000"/>
        </w:rPr>
        <w:br/>
      </w:r>
      <w:r w:rsidR="00523C06"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71040" behindDoc="0" locked="0" layoutInCell="1" allowOverlap="1" wp14:anchorId="617BA151" wp14:editId="00195E6D">
                <wp:simplePos x="0" y="0"/>
                <wp:positionH relativeFrom="column">
                  <wp:posOffset>-602311</wp:posOffset>
                </wp:positionH>
                <wp:positionV relativeFrom="paragraph">
                  <wp:posOffset>563052</wp:posOffset>
                </wp:positionV>
                <wp:extent cx="6901180" cy="4038710"/>
                <wp:effectExtent l="0" t="0" r="0" b="0"/>
                <wp:wrapTight wrapText="bothSides">
                  <wp:wrapPolygon edited="0">
                    <wp:start x="0" y="0"/>
                    <wp:lineTo x="0" y="21498"/>
                    <wp:lineTo x="13893" y="21498"/>
                    <wp:lineTo x="18961" y="21192"/>
                    <wp:lineTo x="21524" y="20683"/>
                    <wp:lineTo x="21524" y="11004"/>
                    <wp:lineTo x="14012" y="9781"/>
                    <wp:lineTo x="21524" y="9781"/>
                    <wp:lineTo x="21524" y="0"/>
                    <wp:lineTo x="14012" y="0"/>
                    <wp:lineTo x="0" y="0"/>
                  </wp:wrapPolygon>
                </wp:wrapTight>
                <wp:docPr id="239" name="Group 2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01180" cy="4038710"/>
                          <a:chOff x="0" y="0"/>
                          <a:chExt cx="6901180" cy="4038710"/>
                        </a:xfrm>
                      </wpg:grpSpPr>
                      <wpg:grpSp>
                        <wpg:cNvPr id="235" name="Group 235"/>
                        <wpg:cNvGrpSpPr/>
                        <wpg:grpSpPr>
                          <a:xfrm>
                            <a:off x="0" y="0"/>
                            <a:ext cx="6901180" cy="2091055"/>
                            <a:chOff x="0" y="0"/>
                            <a:chExt cx="6901705" cy="2091055"/>
                          </a:xfrm>
                        </wpg:grpSpPr>
                        <pic:pic xmlns:pic="http://schemas.openxmlformats.org/drawingml/2006/picture">
                          <pic:nvPicPr>
                            <pic:cNvPr id="233" name="Picture 233" descr="Chart, line char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4448810" cy="209105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4" name="Picture 234" descr="Text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508390" y="23854"/>
                              <a:ext cx="2393315" cy="1803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236" name="Group 236"/>
                        <wpg:cNvGrpSpPr/>
                        <wpg:grpSpPr>
                          <a:xfrm>
                            <a:off x="7951" y="2075290"/>
                            <a:ext cx="6844665" cy="1963420"/>
                            <a:chOff x="-79516" y="-285491"/>
                            <a:chExt cx="6846915" cy="1965290"/>
                          </a:xfrm>
                        </wpg:grpSpPr>
                        <pic:pic xmlns:pic="http://schemas.openxmlformats.org/drawingml/2006/picture">
                          <pic:nvPicPr>
                            <pic:cNvPr id="237" name="Picture 23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-79516" y="-199059"/>
                              <a:ext cx="4409560" cy="187885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38" name="Picture 23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360868" y="-285491"/>
                              <a:ext cx="2406531" cy="1795178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EAAB7A8" id="Group 239" o:spid="_x0000_s1026" style="position:absolute;margin-left:-47.45pt;margin-top:44.35pt;width:543.4pt;height:318pt;z-index:251671040" coordsize="69011,403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">
                <v:group id="Group 235" o:spid="_x0000_s1027" style="position:absolute;width:69011;height:20910" coordsize="69017,20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pI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vD/5lwBOTmDwAA//8DAFBLAQItABQABgAIAAAAIQDb4fbL7gAAAIUBAAATAAAAAAAAAAAA&#10;AAAAAAAAAABbQ29udGVudF9UeXBlc10ueG1sUEsBAi0AFAAGAAgAAAAhAFr0LFu/AAAAFQEAAAsA&#10;AAAAAAAAAAAAAAAAHwEAAF9yZWxzLy5yZWxzUEsBAi0AFAAGAAgAAAAhAE76kgXEAAAA3AAAAA8A&#10;AAAAAAAAAAAAAAAABwIAAGRycy9kb3ducmV2LnhtbFBLBQYAAAAAAwADALcAAAD4AgAAAAA=&#10;">
                  <v:shape id="Picture 233" o:spid="_x0000_s1028" type="#_x0000_t75" alt="Chart, line chart&#10;&#10;Description automatically generated" style="position:absolute;width:44488;height:209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">
                    <v:imagedata r:id="rId38" o:title="Chart, line chart&#10;&#10;Description automatically generated"/>
                  </v:shape>
                  <v:shape id="Picture 234" o:spid="_x0000_s1029" type="#_x0000_t75" alt="Text&#10;&#10;Description automatically generated" style="position:absolute;left:45083;top:238;width:23934;height:180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">
                    <v:imagedata r:id="rId39" o:title="Text&#10;&#10;Description automatically generated"/>
                  </v:shape>
                </v:group>
                <v:group id="Group 236" o:spid="_x0000_s1030" style="position:absolute;left:79;top:20752;width:68447;height:19635" coordorigin="-795,-2854" coordsize="68469,19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Ax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QGzzPhCMjlAwAA//8DAFBLAQItABQABgAIAAAAIQDb4fbL7gAAAIUBAAATAAAAAAAAAAAA&#10;AAAAAAAAAABbQ29udGVudF9UeXBlc10ueG1sUEsBAi0AFAAGAAgAAAAhAFr0LFu/AAAAFQEAAAsA&#10;AAAAAAAAAAAAAAAAHwEAAF9yZWxzLy5yZWxzUEsBAi0AFAAGAAgAAAAhAL4oDHLEAAAA3AAAAA8A&#10;AAAAAAAAAAAAAAAABwIAAGRycy9kb3ducmV2LnhtbFBLBQYAAAAAAwADALcAAAD4AgAAAAA=&#10;">
                  <v:shape id="Picture 237" o:spid="_x0000_s1031" type="#_x0000_t75" style="position:absolute;left:-795;top:-1990;width:44095;height:187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">
                    <v:imagedata r:id="rId40" o:title=""/>
                  </v:shape>
                  <v:shape id="Picture 238" o:spid="_x0000_s1032" type="#_x0000_t75" style="position:absolute;left:43608;top:-2854;width:24065;height:179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">
                    <v:imagedata r:id="rId41" o:title=""/>
                  </v:shape>
                </v:group>
                <w10:wrap type="tight"/>
              </v:group>
            </w:pict>
          </mc:Fallback>
        </mc:AlternateContent>
      </w:r>
      <w:r>
        <w:rPr>
          <w:color w:val="000000"/>
        </w:rPr>
        <w:t xml:space="preserve">for learning rate </w:t>
      </w:r>
      <w:proofErr w:type="spellStart"/>
      <w:r>
        <w:rPr>
          <w:b/>
          <w:color w:val="000000"/>
        </w:rPr>
        <w:t>lr</w:t>
      </w:r>
      <w:proofErr w:type="spellEnd"/>
      <w:r>
        <w:rPr>
          <w:b/>
          <w:color w:val="000000"/>
        </w:rPr>
        <w:t>=0.00</w:t>
      </w:r>
      <w:r w:rsidR="004118C0">
        <w:rPr>
          <w:b/>
          <w:color w:val="000000"/>
        </w:rPr>
        <w:t>7</w:t>
      </w:r>
      <w:r>
        <w:rPr>
          <w:color w:val="000000"/>
        </w:rPr>
        <w:t xml:space="preserve"> the agent converged into the desired goal (mean award = 47</w:t>
      </w:r>
      <w:r w:rsidR="00523C06">
        <w:rPr>
          <w:color w:val="000000"/>
        </w:rPr>
        <w:t>5</w:t>
      </w:r>
      <w:r>
        <w:rPr>
          <w:color w:val="000000"/>
        </w:rPr>
        <w:t xml:space="preserve">) after </w:t>
      </w:r>
      <w:r w:rsidR="004118C0" w:rsidRPr="00523C06">
        <w:rPr>
          <w:b/>
          <w:bCs/>
          <w:color w:val="000000"/>
        </w:rPr>
        <w:t>253</w:t>
      </w:r>
      <w:r>
        <w:rPr>
          <w:color w:val="000000"/>
        </w:rPr>
        <w:t xml:space="preserve"> episodes.</w:t>
      </w:r>
    </w:p>
    <w:p w14:paraId="079568FA" w14:textId="125B8C36" w:rsidR="004118C0" w:rsidRDefault="004118C0" w:rsidP="004118C0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360"/>
        <w:rPr>
          <w:color w:val="000000"/>
        </w:rPr>
      </w:pPr>
    </w:p>
    <w:p w14:paraId="55332F19" w14:textId="77777777" w:rsidR="00523C06" w:rsidRDefault="00523C06">
      <w:pPr>
        <w:rPr>
          <w:color w:val="000000"/>
        </w:rPr>
      </w:pPr>
      <w:r>
        <w:rPr>
          <w:color w:val="000000"/>
        </w:rPr>
        <w:br w:type="page"/>
      </w:r>
    </w:p>
    <w:p w14:paraId="575A10A3" w14:textId="28369BDB" w:rsidR="00523C06" w:rsidRDefault="00523C06" w:rsidP="00523C0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 w:line="259" w:lineRule="auto"/>
        <w:rPr>
          <w:color w:val="000000"/>
        </w:rPr>
      </w:pPr>
      <w:r>
        <w:rPr>
          <w:b/>
          <w:color w:val="000000"/>
        </w:rPr>
        <w:lastRenderedPageBreak/>
        <w:t>learning rate of actor- policy tuning</w:t>
      </w:r>
      <w:r>
        <w:rPr>
          <w:color w:val="000000"/>
        </w:rPr>
        <w:t>:</w:t>
      </w:r>
    </w:p>
    <w:p w14:paraId="353D1A34" w14:textId="0A38D169" w:rsidR="00523C06" w:rsidRDefault="007D386D" w:rsidP="00523C06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360"/>
        <w:rPr>
          <w:color w:val="000000"/>
        </w:rPr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73088" behindDoc="0" locked="0" layoutInCell="1" allowOverlap="1" wp14:anchorId="4DD05C46" wp14:editId="68481F43">
                <wp:simplePos x="0" y="0"/>
                <wp:positionH relativeFrom="column">
                  <wp:posOffset>-706120</wp:posOffset>
                </wp:positionH>
                <wp:positionV relativeFrom="paragraph">
                  <wp:posOffset>681990</wp:posOffset>
                </wp:positionV>
                <wp:extent cx="7018020" cy="4118610"/>
                <wp:effectExtent l="0" t="0" r="0" b="0"/>
                <wp:wrapTight wrapText="bothSides">
                  <wp:wrapPolygon edited="0">
                    <wp:start x="59" y="0"/>
                    <wp:lineTo x="0" y="10490"/>
                    <wp:lineTo x="0" y="21480"/>
                    <wp:lineTo x="14130" y="21480"/>
                    <wp:lineTo x="14130" y="19182"/>
                    <wp:lineTo x="21518" y="18383"/>
                    <wp:lineTo x="21518" y="12688"/>
                    <wp:lineTo x="14130" y="11190"/>
                    <wp:lineTo x="14130" y="7993"/>
                    <wp:lineTo x="21518" y="7593"/>
                    <wp:lineTo x="21518" y="1099"/>
                    <wp:lineTo x="14130" y="0"/>
                    <wp:lineTo x="59" y="0"/>
                  </wp:wrapPolygon>
                </wp:wrapTight>
                <wp:docPr id="240" name="Group 2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8020" cy="4118610"/>
                          <a:chOff x="-105240" y="-55662"/>
                          <a:chExt cx="7019026" cy="4119306"/>
                        </a:xfrm>
                      </wpg:grpSpPr>
                      <wpg:grpSp>
                        <wpg:cNvPr id="241" name="Group 241"/>
                        <wpg:cNvGrpSpPr/>
                        <wpg:grpSpPr>
                          <a:xfrm>
                            <a:off x="-55660" y="-55662"/>
                            <a:ext cx="6956840" cy="1966275"/>
                            <a:chOff x="-55664" y="-55662"/>
                            <a:chExt cx="6957369" cy="1966275"/>
                          </a:xfrm>
                        </wpg:grpSpPr>
                        <pic:pic xmlns:pic="http://schemas.openxmlformats.org/drawingml/2006/picture">
                          <pic:nvPicPr>
                            <pic:cNvPr id="242" name="Picture 2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-55664" y="-55662"/>
                              <a:ext cx="4518782" cy="19662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43" name="Picture 24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508390" y="172599"/>
                              <a:ext cx="2393315" cy="1219063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g:grpSp>
                        <wpg:cNvPr id="244" name="Group 244"/>
                        <wpg:cNvGrpSpPr/>
                        <wpg:grpSpPr>
                          <a:xfrm>
                            <a:off x="-105240" y="1940373"/>
                            <a:ext cx="7019026" cy="2123271"/>
                            <a:chOff x="-192744" y="-420537"/>
                            <a:chExt cx="7021334" cy="2125294"/>
                          </a:xfrm>
                        </wpg:grpSpPr>
                        <pic:pic xmlns:pic="http://schemas.openxmlformats.org/drawingml/2006/picture">
                          <pic:nvPicPr>
                            <pic:cNvPr id="245" name="Picture 24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-192744" y="-420537"/>
                              <a:ext cx="4569521" cy="2125294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46" name="Picture 24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4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422059" y="25316"/>
                              <a:ext cx="2406531" cy="1068601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7A0A5D" id="Group 240" o:spid="_x0000_s1026" style="position:absolute;margin-left:-55.6pt;margin-top:53.7pt;width:552.6pt;height:324.3pt;z-index:251673088;mso-width-relative:margin;mso-height-relative:margin" coordorigin="-1052,-556" coordsize="70190,411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">
                <v:group id="Group 241" o:spid="_x0000_s1027" style="position:absolute;left:-556;top:-556;width:69567;height:19662" coordorigin="-556,-556" coordsize="69573,19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+d7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EMzzPhCMjFAwAA//8DAFBLAQItABQABgAIAAAAIQDb4fbL7gAAAIUBAAATAAAAAAAAAAAA&#10;AAAAAAAAAABbQ29udGVudF9UeXBlc10ueG1sUEsBAi0AFAAGAAgAAAAhAFr0LFu/AAAAFQEAAAsA&#10;AAAAAAAAAAAAAAAAHwEAAF9yZWxzLy5yZWxzUEsBAi0AFAAGAAgAAAAhAGnH53vEAAAA3AAAAA8A&#10;AAAAAAAAAAAAAAAABwIAAGRycy9kb3ducmV2LnhtbFBLBQYAAAAAAwADALcAAAD4AgAAAAA=&#10;">
                  <v:shape id="Picture 242" o:spid="_x0000_s1028" type="#_x0000_t75" style="position:absolute;left:-556;top:-556;width:45187;height:196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">
                    <v:imagedata r:id="rId46" o:title=""/>
                  </v:shape>
                  <v:shape id="Picture 243" o:spid="_x0000_s1029" type="#_x0000_t75" style="position:absolute;left:45083;top:1725;width:23934;height:121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">
                    <v:imagedata r:id="rId47" o:title=""/>
                  </v:shape>
                </v:group>
                <v:group id="Group 244" o:spid="_x0000_s1030" style="position:absolute;left:-1052;top:19403;width:70189;height:21233" coordorigin="-1927,-4205" coordsize="70213,2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ETj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">
                  <v:shape id="Picture 245" o:spid="_x0000_s1031" type="#_x0000_t75" style="position:absolute;left:-1927;top:-4205;width:45694;height:21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">
                    <v:imagedata r:id="rId48" o:title=""/>
                  </v:shape>
                  <v:shape id="Picture 246" o:spid="_x0000_s1032" type="#_x0000_t75" style="position:absolute;left:44220;top:253;width:24065;height:106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">
                    <v:imagedata r:id="rId49" o:title=""/>
                  </v:shape>
                </v:group>
                <w10:wrap type="tight"/>
              </v:group>
            </w:pict>
          </mc:Fallback>
        </mc:AlternateContent>
      </w:r>
      <w:r w:rsidR="00523C06">
        <w:rPr>
          <w:color w:val="000000"/>
        </w:rPr>
        <w:t xml:space="preserve">reference values for tuning: </w:t>
      </w:r>
      <w:r w:rsidR="00523C06">
        <w:t>critic learning rate: 0.007, discount factor: 0.99.</w:t>
      </w:r>
      <w:r w:rsidR="00523C06">
        <w:rPr>
          <w:color w:val="000000"/>
        </w:rPr>
        <w:br/>
        <w:t xml:space="preserve">for learning rate </w:t>
      </w:r>
      <w:proofErr w:type="spellStart"/>
      <w:r w:rsidR="00523C06">
        <w:rPr>
          <w:b/>
          <w:color w:val="000000"/>
        </w:rPr>
        <w:t>lr</w:t>
      </w:r>
      <w:proofErr w:type="spellEnd"/>
      <w:r w:rsidR="00523C06">
        <w:rPr>
          <w:b/>
          <w:color w:val="000000"/>
        </w:rPr>
        <w:t>=0.00</w:t>
      </w:r>
      <w:r>
        <w:rPr>
          <w:b/>
          <w:color w:val="000000"/>
        </w:rPr>
        <w:t>05</w:t>
      </w:r>
      <w:r w:rsidR="00523C06">
        <w:rPr>
          <w:color w:val="000000"/>
        </w:rPr>
        <w:t xml:space="preserve"> the agent converged into the desired goal (mean award = 475) after </w:t>
      </w:r>
      <w:r w:rsidR="00523C06" w:rsidRPr="00523C06">
        <w:rPr>
          <w:b/>
          <w:bCs/>
          <w:color w:val="000000"/>
        </w:rPr>
        <w:t>253</w:t>
      </w:r>
      <w:r w:rsidR="00523C06">
        <w:rPr>
          <w:color w:val="000000"/>
        </w:rPr>
        <w:t xml:space="preserve"> episodes.</w:t>
      </w:r>
    </w:p>
    <w:p w14:paraId="67111938" w14:textId="10D1476A" w:rsidR="009B0D4A" w:rsidRDefault="009B0D4A" w:rsidP="004118C0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rPr>
          <w:color w:val="000000"/>
        </w:rPr>
      </w:pPr>
    </w:p>
    <w:p w14:paraId="47AD5ECF" w14:textId="611B18F8" w:rsidR="000F3C18" w:rsidRDefault="000F3C18" w:rsidP="004118C0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rPr>
          <w:color w:val="000000"/>
        </w:rPr>
      </w:pPr>
    </w:p>
    <w:p w14:paraId="6799BFE7" w14:textId="1063EAA5" w:rsidR="000F3C18" w:rsidRDefault="000F3C18" w:rsidP="004118C0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rPr>
          <w:color w:val="000000"/>
        </w:rPr>
      </w:pPr>
    </w:p>
    <w:p w14:paraId="642D7ABB" w14:textId="3FCA3A04" w:rsidR="000F3C18" w:rsidRDefault="000F3C18" w:rsidP="004118C0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rPr>
          <w:color w:val="000000"/>
        </w:rPr>
      </w:pPr>
    </w:p>
    <w:p w14:paraId="4C207C60" w14:textId="15504F50" w:rsidR="000F3C18" w:rsidRDefault="000F3C18" w:rsidP="004118C0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rPr>
          <w:color w:val="000000"/>
        </w:rPr>
      </w:pPr>
    </w:p>
    <w:p w14:paraId="57DA0EA6" w14:textId="77777777" w:rsidR="000F3C18" w:rsidRDefault="000F3C18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134A25F0" w14:textId="37C871F0" w:rsidR="000F3C18" w:rsidRDefault="000F3C18" w:rsidP="000F3C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 w:line="259" w:lineRule="auto"/>
        <w:rPr>
          <w:color w:val="000000"/>
        </w:rPr>
      </w:pPr>
      <w:r>
        <w:rPr>
          <w:b/>
          <w:color w:val="000000"/>
        </w:rPr>
        <w:lastRenderedPageBreak/>
        <w:t>discount factor</w:t>
      </w:r>
      <w:r>
        <w:rPr>
          <w:color w:val="000000"/>
        </w:rPr>
        <w:t>:</w:t>
      </w:r>
    </w:p>
    <w:p w14:paraId="44FF5AC6" w14:textId="41163C58" w:rsidR="000F3C18" w:rsidRDefault="006B23EB" w:rsidP="00596221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360"/>
        <w:rPr>
          <w:color w:val="000000"/>
        </w:rPr>
      </w:pPr>
      <w:r w:rsidRPr="006B23EB">
        <w:rPr>
          <w:noProof/>
          <w:color w:val="000000"/>
        </w:rPr>
        <w:drawing>
          <wp:anchor distT="0" distB="0" distL="114300" distR="114300" simplePos="0" relativeHeight="251700736" behindDoc="1" locked="0" layoutInCell="1" allowOverlap="1" wp14:anchorId="377A6CE0" wp14:editId="4AD2E789">
            <wp:simplePos x="0" y="0"/>
            <wp:positionH relativeFrom="margin">
              <wp:posOffset>-213995</wp:posOffset>
            </wp:positionH>
            <wp:positionV relativeFrom="paragraph">
              <wp:posOffset>936625</wp:posOffset>
            </wp:positionV>
            <wp:extent cx="5812790" cy="2830195"/>
            <wp:effectExtent l="0" t="0" r="0" b="8255"/>
            <wp:wrapTight wrapText="bothSides">
              <wp:wrapPolygon edited="0">
                <wp:start x="0" y="0"/>
                <wp:lineTo x="0" y="21518"/>
                <wp:lineTo x="21520" y="21518"/>
                <wp:lineTo x="21520" y="0"/>
                <wp:lineTo x="0" y="0"/>
              </wp:wrapPolygon>
            </wp:wrapTight>
            <wp:docPr id="11" name="Picture 1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line chart&#10;&#10;Description automatically generated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2790" cy="2830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3C18">
        <w:rPr>
          <w:color w:val="000000"/>
        </w:rPr>
        <w:t xml:space="preserve">reference values for tuning: </w:t>
      </w:r>
      <w:r w:rsidR="000F3C18">
        <w:t>critic learning rate: 0.007, actor learning rate: 0.0005.</w:t>
      </w:r>
      <w:r w:rsidR="000F3C18">
        <w:rPr>
          <w:color w:val="000000"/>
        </w:rPr>
        <w:br/>
        <w:t xml:space="preserve">for </w:t>
      </w:r>
      <w:r w:rsidR="00E5577A">
        <w:rPr>
          <w:color w:val="000000"/>
        </w:rPr>
        <w:t>discount factor of</w:t>
      </w:r>
      <w:r w:rsidR="000F3C18">
        <w:rPr>
          <w:color w:val="000000"/>
        </w:rPr>
        <w:t xml:space="preserve"> </w:t>
      </w:r>
      <w:proofErr w:type="spellStart"/>
      <w:r w:rsidR="00E5577A">
        <w:rPr>
          <w:b/>
          <w:color w:val="000000"/>
        </w:rPr>
        <w:t>df</w:t>
      </w:r>
      <w:proofErr w:type="spellEnd"/>
      <w:r w:rsidR="000F3C18">
        <w:rPr>
          <w:b/>
          <w:color w:val="000000"/>
        </w:rPr>
        <w:t>=0.</w:t>
      </w:r>
      <w:r w:rsidR="00E5577A">
        <w:rPr>
          <w:b/>
          <w:color w:val="000000"/>
        </w:rPr>
        <w:t>99</w:t>
      </w:r>
      <w:r w:rsidR="000F3C18">
        <w:rPr>
          <w:color w:val="000000"/>
        </w:rPr>
        <w:t xml:space="preserve"> the agent converged into the desired goal (mean award = 475) after </w:t>
      </w:r>
      <w:r>
        <w:rPr>
          <w:b/>
          <w:bCs/>
          <w:color w:val="000000"/>
        </w:rPr>
        <w:t>386</w:t>
      </w:r>
      <w:r w:rsidR="000F3C18">
        <w:rPr>
          <w:color w:val="000000"/>
        </w:rPr>
        <w:t xml:space="preserve"> episodes.</w:t>
      </w:r>
      <w:r w:rsidR="00596221">
        <w:rPr>
          <w:color w:val="000000"/>
        </w:rPr>
        <w:t xml:space="preserve"> </w:t>
      </w:r>
    </w:p>
    <w:p w14:paraId="76249C7D" w14:textId="2A36A633" w:rsidR="009B0D4A" w:rsidRDefault="009B0D4A" w:rsidP="009B0D4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rPr>
          <w:color w:val="000000"/>
        </w:rPr>
      </w:pPr>
    </w:p>
    <w:p w14:paraId="531D3480" w14:textId="566F787C" w:rsidR="009350B6" w:rsidRDefault="009350B6">
      <w:pPr>
        <w:rPr>
          <w:b/>
        </w:rPr>
      </w:pPr>
    </w:p>
    <w:p w14:paraId="1C223C12" w14:textId="77777777" w:rsidR="006B23EB" w:rsidRDefault="006B23EB">
      <w:pPr>
        <w:rPr>
          <w:b/>
        </w:rPr>
      </w:pPr>
      <w:r>
        <w:rPr>
          <w:b/>
        </w:rPr>
        <w:br w:type="page"/>
      </w:r>
    </w:p>
    <w:p w14:paraId="2273F8B4" w14:textId="0D15E5EC" w:rsidR="009350B6" w:rsidRDefault="00000000">
      <w:pPr>
        <w:rPr>
          <w:b/>
        </w:rPr>
      </w:pPr>
      <w:r>
        <w:rPr>
          <w:b/>
        </w:rPr>
        <w:lastRenderedPageBreak/>
        <w:t>Optimal hyper-parameters:</w:t>
      </w:r>
    </w:p>
    <w:tbl>
      <w:tblPr>
        <w:tblStyle w:val="2"/>
        <w:tblW w:w="8976" w:type="dxa"/>
        <w:tblBorders>
          <w:top w:val="single" w:sz="4" w:space="0" w:color="00A0B8"/>
          <w:left w:val="single" w:sz="4" w:space="0" w:color="000000"/>
          <w:bottom w:val="single" w:sz="4" w:space="0" w:color="00A0B8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92"/>
        <w:gridCol w:w="2992"/>
        <w:gridCol w:w="2992"/>
      </w:tblGrid>
      <w:tr w:rsidR="00596221" w14:paraId="2ABEA63B" w14:textId="77777777" w:rsidTr="005962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2" w:type="dxa"/>
            <w:tcBorders>
              <w:top w:val="single" w:sz="4" w:space="0" w:color="007789"/>
              <w:bottom w:val="single" w:sz="4" w:space="0" w:color="007789"/>
            </w:tcBorders>
            <w:shd w:val="clear" w:color="auto" w:fill="FFFFFF"/>
            <w:vAlign w:val="center"/>
          </w:tcPr>
          <w:p w14:paraId="5618E1F0" w14:textId="4B8AD909" w:rsidR="00596221" w:rsidRDefault="00596221">
            <w:pPr>
              <w:jc w:val="center"/>
            </w:pPr>
            <w:r>
              <w:t>Learning rate – policy (actor)</w:t>
            </w:r>
          </w:p>
        </w:tc>
        <w:tc>
          <w:tcPr>
            <w:tcW w:w="2992" w:type="dxa"/>
            <w:tcBorders>
              <w:top w:val="single" w:sz="4" w:space="0" w:color="007789"/>
              <w:bottom w:val="single" w:sz="4" w:space="0" w:color="007789"/>
            </w:tcBorders>
            <w:shd w:val="clear" w:color="auto" w:fill="FFFFFF"/>
            <w:vAlign w:val="center"/>
          </w:tcPr>
          <w:p w14:paraId="13A09825" w14:textId="1ADB5215" w:rsidR="00596221" w:rsidRDefault="005962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arning rate – value (critic)</w:t>
            </w:r>
          </w:p>
        </w:tc>
        <w:tc>
          <w:tcPr>
            <w:tcW w:w="2992" w:type="dxa"/>
            <w:tcBorders>
              <w:top w:val="single" w:sz="4" w:space="0" w:color="007789"/>
              <w:bottom w:val="single" w:sz="4" w:space="0" w:color="007789"/>
            </w:tcBorders>
            <w:shd w:val="clear" w:color="auto" w:fill="FFFFFF"/>
            <w:vAlign w:val="center"/>
          </w:tcPr>
          <w:p w14:paraId="12F982C2" w14:textId="1CA22854" w:rsidR="00596221" w:rsidRDefault="0059622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iscount factor</w:t>
            </w:r>
          </w:p>
        </w:tc>
      </w:tr>
      <w:tr w:rsidR="00596221" w14:paraId="518A2089" w14:textId="77777777" w:rsidTr="005962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92" w:type="dxa"/>
            <w:tcBorders>
              <w:top w:val="single" w:sz="4" w:space="0" w:color="007789"/>
              <w:bottom w:val="single" w:sz="4" w:space="0" w:color="007789"/>
            </w:tcBorders>
            <w:shd w:val="clear" w:color="auto" w:fill="FFFFFF"/>
            <w:vAlign w:val="center"/>
          </w:tcPr>
          <w:p w14:paraId="6EFBDDDA" w14:textId="5BEE05D3" w:rsidR="00596221" w:rsidRDefault="00596221">
            <w:pPr>
              <w:jc w:val="center"/>
            </w:pPr>
            <w:r>
              <w:rPr>
                <w:b w:val="0"/>
              </w:rPr>
              <w:t>0.0005</w:t>
            </w:r>
          </w:p>
        </w:tc>
        <w:tc>
          <w:tcPr>
            <w:tcW w:w="2992" w:type="dxa"/>
            <w:tcBorders>
              <w:top w:val="single" w:sz="4" w:space="0" w:color="007789"/>
              <w:bottom w:val="single" w:sz="4" w:space="0" w:color="007789"/>
            </w:tcBorders>
            <w:shd w:val="clear" w:color="auto" w:fill="FFFFFF"/>
            <w:vAlign w:val="center"/>
          </w:tcPr>
          <w:p w14:paraId="4F7AEBC8" w14:textId="0E290D3E" w:rsidR="00596221" w:rsidRDefault="005962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7</w:t>
            </w:r>
          </w:p>
        </w:tc>
        <w:tc>
          <w:tcPr>
            <w:tcW w:w="2992" w:type="dxa"/>
            <w:tcBorders>
              <w:top w:val="single" w:sz="4" w:space="0" w:color="007789"/>
              <w:bottom w:val="single" w:sz="4" w:space="0" w:color="007789"/>
            </w:tcBorders>
            <w:shd w:val="clear" w:color="auto" w:fill="FFFFFF"/>
            <w:vAlign w:val="center"/>
          </w:tcPr>
          <w:p w14:paraId="39B42D9A" w14:textId="3F652B32" w:rsidR="00596221" w:rsidRDefault="005962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99</w:t>
            </w:r>
          </w:p>
        </w:tc>
      </w:tr>
    </w:tbl>
    <w:p w14:paraId="3B0F1132" w14:textId="5973A9EB" w:rsidR="009350B6" w:rsidRDefault="007B531D" w:rsidP="00596221">
      <w:r w:rsidRPr="007B531D">
        <w:rPr>
          <w:noProof/>
        </w:rPr>
        <w:drawing>
          <wp:anchor distT="0" distB="0" distL="114300" distR="114300" simplePos="0" relativeHeight="251699712" behindDoc="1" locked="0" layoutInCell="1" allowOverlap="1" wp14:anchorId="454A759C" wp14:editId="010524F9">
            <wp:simplePos x="0" y="0"/>
            <wp:positionH relativeFrom="column">
              <wp:posOffset>1854559</wp:posOffset>
            </wp:positionH>
            <wp:positionV relativeFrom="paragraph">
              <wp:posOffset>3416327</wp:posOffset>
            </wp:positionV>
            <wp:extent cx="2914052" cy="691763"/>
            <wp:effectExtent l="0" t="0" r="635" b="0"/>
            <wp:wrapTight wrapText="bothSides">
              <wp:wrapPolygon edited="0">
                <wp:start x="0" y="0"/>
                <wp:lineTo x="0" y="20826"/>
                <wp:lineTo x="21463" y="20826"/>
                <wp:lineTo x="21463" y="0"/>
                <wp:lineTo x="0" y="0"/>
              </wp:wrapPolygon>
            </wp:wrapTight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4052" cy="6917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531D">
        <w:rPr>
          <w:noProof/>
        </w:rPr>
        <w:drawing>
          <wp:anchor distT="0" distB="0" distL="114300" distR="114300" simplePos="0" relativeHeight="251698688" behindDoc="1" locked="0" layoutInCell="1" allowOverlap="1" wp14:anchorId="45DD06DD" wp14:editId="77CC13FA">
            <wp:simplePos x="0" y="0"/>
            <wp:positionH relativeFrom="column">
              <wp:posOffset>-495963</wp:posOffset>
            </wp:positionH>
            <wp:positionV relativeFrom="paragraph">
              <wp:posOffset>705071</wp:posOffset>
            </wp:positionV>
            <wp:extent cx="6739634" cy="5716988"/>
            <wp:effectExtent l="0" t="0" r="4445" b="0"/>
            <wp:wrapTight wrapText="bothSides">
              <wp:wrapPolygon edited="0">
                <wp:start x="0" y="0"/>
                <wp:lineTo x="0" y="21521"/>
                <wp:lineTo x="21553" y="21521"/>
                <wp:lineTo x="21553" y="0"/>
                <wp:lineTo x="0" y="0"/>
              </wp:wrapPolygon>
            </wp:wrapTight>
            <wp:docPr id="8" name="Picture 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line chart&#10;&#10;Description automatically generated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9634" cy="57169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Under those chosen parameters, we </w:t>
      </w:r>
      <w:r w:rsidR="00596221">
        <w:t>compared the actor-critic, policy gradients with baseline and the original policy gradient algorithms:</w:t>
      </w:r>
    </w:p>
    <w:p w14:paraId="794E8A21" w14:textId="367324BE" w:rsidR="006B23EB" w:rsidRDefault="006B23EB" w:rsidP="006B23EB">
      <w:pPr>
        <w:rPr>
          <w:b/>
        </w:rPr>
      </w:pPr>
      <w:r w:rsidRPr="006B23EB">
        <w:rPr>
          <w:b/>
        </w:rPr>
        <w:t>Time for convergence:</w:t>
      </w:r>
    </w:p>
    <w:p w14:paraId="7A555E9E" w14:textId="18AC2ECD" w:rsidR="006B23EB" w:rsidRPr="006B23EB" w:rsidRDefault="006B23EB" w:rsidP="006B23EB">
      <w:pPr>
        <w:rPr>
          <w:bCs/>
        </w:rPr>
      </w:pPr>
      <w:r>
        <w:rPr>
          <w:bCs/>
        </w:rPr>
        <w:t xml:space="preserve">Actor critic: , </w:t>
      </w:r>
      <w:r w:rsidRPr="006B23EB">
        <w:rPr>
          <w:bCs/>
        </w:rPr>
        <w:t>Trained over GPU : Nvidia RTX 3070</w:t>
      </w:r>
    </w:p>
    <w:p w14:paraId="5C6B2901" w14:textId="77777777" w:rsidR="007B531D" w:rsidRDefault="007B531D">
      <w:pPr>
        <w:rPr>
          <w:noProof/>
        </w:rPr>
      </w:pPr>
    </w:p>
    <w:p w14:paraId="084F4DD3" w14:textId="3D681144" w:rsidR="009350B6" w:rsidRDefault="00000000">
      <w:r>
        <w:t>We can observe the following:</w:t>
      </w:r>
    </w:p>
    <w:p w14:paraId="4993E479" w14:textId="1D87238D" w:rsidR="007B531D" w:rsidRDefault="002717B6" w:rsidP="007B531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0" w:after="0" w:line="259" w:lineRule="auto"/>
      </w:pPr>
      <w:r w:rsidRPr="00203B9E">
        <w:t xml:space="preserve">In the manner of </w:t>
      </w:r>
      <w:r w:rsidRPr="00203B9E">
        <w:rPr>
          <w:b/>
          <w:bCs/>
        </w:rPr>
        <w:t>performances</w:t>
      </w:r>
      <w:r w:rsidRPr="00203B9E">
        <w:t>, we can notice that actor-critic algorithm converges way faster than the other algorithms, reaching the desired goal within lower number of episodes</w:t>
      </w:r>
      <w:r w:rsidR="007B531D">
        <w:t>(25</w:t>
      </w:r>
      <w:r w:rsidR="00401EDB">
        <w:t>3</w:t>
      </w:r>
      <w:r w:rsidR="007B531D">
        <w:t xml:space="preserve"> vs 386 vs 772)</w:t>
      </w:r>
      <w:r w:rsidRPr="00203B9E">
        <w:t xml:space="preserve">. </w:t>
      </w:r>
    </w:p>
    <w:p w14:paraId="599DA141" w14:textId="00C2BB31" w:rsidR="002717B6" w:rsidRDefault="002717B6" w:rsidP="007B531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0" w:after="0" w:line="259" w:lineRule="auto"/>
      </w:pPr>
      <w:r w:rsidRPr="00203B9E">
        <w:t xml:space="preserve">We can also notice that the mean award over 100 consecutive episodes curve more smother than other algorithms curves </w:t>
      </w:r>
      <w:r w:rsidR="00604D69" w:rsidRPr="00203B9E">
        <w:t>indicating</w:t>
      </w:r>
      <w:r w:rsidRPr="00203B9E">
        <w:t xml:space="preserve"> that the algorithm is more stable.</w:t>
      </w:r>
      <w:r w:rsidR="00604D69" w:rsidRPr="00203B9E">
        <w:t xml:space="preserve"> The stability of the actor-critic model is also reflected in the rewards plot, presenting almost constant reward of 500 for last 100 episodes</w:t>
      </w:r>
      <w:r w:rsidR="00BB50AA" w:rsidRPr="00203B9E">
        <w:t xml:space="preserve">, and moderate rise in results, without aggressive fluctuations comparing to the other algorithms. </w:t>
      </w:r>
    </w:p>
    <w:p w14:paraId="2BEBEC0C" w14:textId="17CBAC1B" w:rsidR="00203B9E" w:rsidRDefault="00203B9E" w:rsidP="008B62B0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0" w:after="0" w:line="259" w:lineRule="auto"/>
      </w:pPr>
      <w:r>
        <w:t>The actor-critic also hits the goal score after 165 episodes whil</w:t>
      </w:r>
      <w:r w:rsidR="007B531D">
        <w:t>e reinforce with baseline algorithm achieves the maximal rewards after 183 episodes.</w:t>
      </w:r>
    </w:p>
    <w:p w14:paraId="771253B8" w14:textId="6B89F31A" w:rsidR="00401EDB" w:rsidRDefault="00401EDB" w:rsidP="00401EDB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before="0" w:after="0" w:line="259" w:lineRule="auto"/>
      </w:pPr>
      <w:r w:rsidRPr="008D4873">
        <w:t xml:space="preserve">Algorithm </w:t>
      </w:r>
      <w:r>
        <w:t>actor critic</w:t>
      </w:r>
      <w:r w:rsidRPr="008D4873">
        <w:t xml:space="preserve"> converged after </w:t>
      </w:r>
      <w:r w:rsidRPr="00401EDB">
        <w:t>95.3062 seconds</w:t>
      </w:r>
      <w:r>
        <w:t xml:space="preserve">, while reinforce with baseline converged after </w:t>
      </w:r>
      <w:r w:rsidRPr="003A1709">
        <w:t>129.320</w:t>
      </w:r>
      <w:r>
        <w:t xml:space="preserve"> </w:t>
      </w:r>
      <w:r w:rsidRPr="003A1709">
        <w:t>seconds</w:t>
      </w:r>
      <w:r>
        <w:t xml:space="preserve"> (both trained over GPU: Nvidia RTX 3070 8Gb). Since the actor critic algorithm updates the weights of both networks in each step instead of each episode, each operation takes longer.</w:t>
      </w:r>
    </w:p>
    <w:p w14:paraId="3104140E" w14:textId="77777777" w:rsidR="00401EDB" w:rsidRPr="00604D69" w:rsidRDefault="00401EDB" w:rsidP="00401EDB">
      <w:pPr>
        <w:pBdr>
          <w:top w:val="nil"/>
          <w:left w:val="nil"/>
          <w:bottom w:val="nil"/>
          <w:right w:val="nil"/>
          <w:between w:val="nil"/>
        </w:pBdr>
        <w:spacing w:before="0" w:after="0" w:line="259" w:lineRule="auto"/>
        <w:ind w:left="720"/>
      </w:pPr>
    </w:p>
    <w:p w14:paraId="5A655B6E" w14:textId="5A3C65E0" w:rsidR="00DE133A" w:rsidRPr="00DE3673" w:rsidRDefault="00DE3673" w:rsidP="005369CA">
      <w:pPr>
        <w:pBdr>
          <w:top w:val="nil"/>
          <w:left w:val="nil"/>
          <w:bottom w:val="nil"/>
          <w:right w:val="nil"/>
          <w:between w:val="nil"/>
        </w:pBdr>
        <w:spacing w:before="0" w:after="0" w:line="259" w:lineRule="auto"/>
        <w:ind w:left="360"/>
      </w:pPr>
      <w:r>
        <w:t xml:space="preserve">The improvement of the actor-critic algorithm is obvious since the update of the policy and the value </w:t>
      </w:r>
      <w:r w:rsidR="005369CA">
        <w:t>network</w:t>
      </w:r>
      <w:r>
        <w:t xml:space="preserve"> is done much frequently, in </w:t>
      </w:r>
      <w:r w:rsidR="005369CA">
        <w:t>each</w:t>
      </w:r>
      <w:r>
        <w:t xml:space="preserve"> step and not in each</w:t>
      </w:r>
      <w:r w:rsidR="005369CA">
        <w:t xml:space="preserve"> </w:t>
      </w:r>
      <w:r>
        <w:t>episode</w:t>
      </w:r>
      <w:r w:rsidR="005369CA">
        <w:t xml:space="preserve"> end</w:t>
      </w:r>
      <w:r>
        <w:t xml:space="preserve"> as it is in reinforce algorithms. (</w:t>
      </w:r>
      <w:r w:rsidR="005369CA">
        <w:t>Update</w:t>
      </w:r>
      <w:r>
        <w:t xml:space="preserve"> can be done during episode and not only in the end of it).</w:t>
      </w:r>
    </w:p>
    <w:p w14:paraId="6A5BF2AC" w14:textId="44F3EF03" w:rsidR="009350B6" w:rsidRDefault="00000000" w:rsidP="005A7845">
      <w:r>
        <w:rPr>
          <w:b/>
        </w:rPr>
        <w:t>Running the script</w:t>
      </w:r>
      <w:r>
        <w:t>:</w:t>
      </w:r>
      <w:r>
        <w:br/>
        <w:t xml:space="preserve">To run the above simulation, run the script </w:t>
      </w:r>
      <w:r w:rsidR="005E769D">
        <w:rPr>
          <w:b/>
        </w:rPr>
        <w:t>actor_critic</w:t>
      </w:r>
      <w:r>
        <w:rPr>
          <w:b/>
        </w:rPr>
        <w:t>.py</w:t>
      </w:r>
      <w:r>
        <w:t>.</w:t>
      </w:r>
    </w:p>
    <w:p w14:paraId="6479AD63" w14:textId="77777777" w:rsidR="009350B6" w:rsidRDefault="009350B6"/>
    <w:p w14:paraId="2AFDA74D" w14:textId="77777777" w:rsidR="009350B6" w:rsidRDefault="009350B6"/>
    <w:p w14:paraId="3FB09B24" w14:textId="6308E8DA" w:rsidR="00DD55C8" w:rsidRPr="006B23EB" w:rsidRDefault="00DD55C8" w:rsidP="006B23EB">
      <w:pPr>
        <w:rPr>
          <w:rFonts w:asciiTheme="majorHAnsi" w:eastAsiaTheme="majorEastAsia" w:hAnsiTheme="majorHAnsi" w:cstheme="majorBidi"/>
          <w:color w:val="007789" w:themeColor="accent1" w:themeShade="BF"/>
          <w:sz w:val="32"/>
        </w:rPr>
      </w:pPr>
    </w:p>
    <w:sectPr w:rsidR="00DD55C8" w:rsidRPr="006B23EB">
      <w:headerReference w:type="even" r:id="rId53"/>
      <w:headerReference w:type="default" r:id="rId54"/>
      <w:footerReference w:type="even" r:id="rId55"/>
      <w:footerReference w:type="default" r:id="rId56"/>
      <w:headerReference w:type="first" r:id="rId57"/>
      <w:footerReference w:type="first" r:id="rId58"/>
      <w:pgSz w:w="12240" w:h="15840"/>
      <w:pgMar w:top="1728" w:right="1800" w:bottom="1440" w:left="180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E4EAC" w14:textId="77777777" w:rsidR="00CF659B" w:rsidRDefault="00CF659B">
      <w:pPr>
        <w:spacing w:before="0" w:after="0" w:line="240" w:lineRule="auto"/>
      </w:pPr>
      <w:r>
        <w:separator/>
      </w:r>
    </w:p>
  </w:endnote>
  <w:endnote w:type="continuationSeparator" w:id="0">
    <w:p w14:paraId="7D541F5C" w14:textId="77777777" w:rsidR="00CF659B" w:rsidRDefault="00CF659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0D270" w14:textId="77777777" w:rsidR="009350B6" w:rsidRDefault="009350B6">
    <w:pPr>
      <w:pBdr>
        <w:top w:val="nil"/>
        <w:left w:val="nil"/>
        <w:bottom w:val="nil"/>
        <w:right w:val="nil"/>
        <w:between w:val="nil"/>
      </w:pBdr>
      <w:spacing w:before="0" w:after="0" w:line="240" w:lineRule="auto"/>
      <w:jc w:val="right"/>
      <w:rPr>
        <w:smallCaps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D4604" w14:textId="77777777" w:rsidR="009350B6" w:rsidRDefault="00000000">
    <w:pPr>
      <w:pBdr>
        <w:top w:val="nil"/>
        <w:left w:val="nil"/>
        <w:bottom w:val="nil"/>
        <w:right w:val="nil"/>
        <w:between w:val="nil"/>
      </w:pBdr>
      <w:spacing w:before="0" w:after="0" w:line="240" w:lineRule="auto"/>
      <w:jc w:val="right"/>
      <w:rPr>
        <w:smallCaps/>
      </w:rPr>
    </w:pPr>
    <w:r>
      <w:rPr>
        <w:smallCaps/>
      </w:rPr>
      <w:fldChar w:fldCharType="begin"/>
    </w:r>
    <w:r>
      <w:rPr>
        <w:smallCaps/>
      </w:rPr>
      <w:instrText>PAGE</w:instrText>
    </w:r>
    <w:r>
      <w:rPr>
        <w:smallCaps/>
      </w:rPr>
      <w:fldChar w:fldCharType="separate"/>
    </w:r>
    <w:r w:rsidR="00FF39FE">
      <w:rPr>
        <w:smallCaps/>
        <w:noProof/>
      </w:rPr>
      <w:t>2</w:t>
    </w:r>
    <w:r>
      <w:rPr>
        <w:smallCap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B6E9A" w14:textId="77777777" w:rsidR="009350B6" w:rsidRDefault="00000000">
    <w:pPr>
      <w:pBdr>
        <w:top w:val="nil"/>
        <w:left w:val="nil"/>
        <w:bottom w:val="nil"/>
        <w:right w:val="nil"/>
        <w:between w:val="nil"/>
      </w:pBdr>
      <w:spacing w:before="0" w:after="0" w:line="240" w:lineRule="auto"/>
      <w:jc w:val="right"/>
      <w:rPr>
        <w:smallCaps/>
      </w:rPr>
    </w:pPr>
    <w:r>
      <w:rPr>
        <w:smallCaps/>
      </w:rPr>
      <w:fldChar w:fldCharType="begin"/>
    </w:r>
    <w:r>
      <w:rPr>
        <w:smallCaps/>
      </w:rPr>
      <w:instrText>PAGE</w:instrText>
    </w:r>
    <w:r>
      <w:rPr>
        <w:smallCaps/>
      </w:rPr>
      <w:fldChar w:fldCharType="separate"/>
    </w:r>
    <w:r w:rsidR="00FF39FE">
      <w:rPr>
        <w:smallCaps/>
        <w:noProof/>
      </w:rPr>
      <w:t>1</w:t>
    </w:r>
    <w:r>
      <w:rPr>
        <w:smallCap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35908" w14:textId="77777777" w:rsidR="00CF659B" w:rsidRDefault="00CF659B">
      <w:pPr>
        <w:spacing w:before="0" w:after="0" w:line="240" w:lineRule="auto"/>
      </w:pPr>
      <w:r>
        <w:separator/>
      </w:r>
    </w:p>
  </w:footnote>
  <w:footnote w:type="continuationSeparator" w:id="0">
    <w:p w14:paraId="7F0B2111" w14:textId="77777777" w:rsidR="00CF659B" w:rsidRDefault="00CF659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51763" w14:textId="77777777" w:rsidR="009350B6" w:rsidRDefault="009350B6">
    <w:pPr>
      <w:pBdr>
        <w:top w:val="nil"/>
        <w:left w:val="nil"/>
        <w:bottom w:val="nil"/>
        <w:right w:val="nil"/>
        <w:between w:val="nil"/>
      </w:pBdr>
      <w:spacing w:before="0" w:after="0" w:line="240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05ABA" w14:textId="77777777" w:rsidR="009350B6" w:rsidRDefault="009350B6">
    <w:pPr>
      <w:pBdr>
        <w:top w:val="nil"/>
        <w:left w:val="nil"/>
        <w:bottom w:val="nil"/>
        <w:right w:val="nil"/>
        <w:between w:val="nil"/>
      </w:pBdr>
      <w:spacing w:before="0" w:after="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22A4A" w14:textId="77777777" w:rsidR="009350B6" w:rsidRDefault="009350B6">
    <w:pPr>
      <w:pBdr>
        <w:top w:val="nil"/>
        <w:left w:val="nil"/>
        <w:bottom w:val="nil"/>
        <w:right w:val="nil"/>
        <w:between w:val="nil"/>
      </w:pBdr>
      <w:spacing w:before="0"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6064E"/>
    <w:multiLevelType w:val="multilevel"/>
    <w:tmpl w:val="19DA3D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927CED"/>
    <w:multiLevelType w:val="multilevel"/>
    <w:tmpl w:val="180CD8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DB0070"/>
    <w:multiLevelType w:val="multilevel"/>
    <w:tmpl w:val="C9F6576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306B56"/>
    <w:multiLevelType w:val="multilevel"/>
    <w:tmpl w:val="180CD8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5E4398"/>
    <w:multiLevelType w:val="multilevel"/>
    <w:tmpl w:val="CB8C3A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BE453F8"/>
    <w:multiLevelType w:val="multilevel"/>
    <w:tmpl w:val="16B45E5C"/>
    <w:lvl w:ilvl="0">
      <w:start w:val="1"/>
      <w:numFmt w:val="bullet"/>
      <w:pStyle w:val="ListBullet"/>
      <w:lvlText w:val="-"/>
      <w:lvlJc w:val="left"/>
      <w:pPr>
        <w:ind w:left="360" w:hanging="360"/>
      </w:pPr>
      <w:rPr>
        <w:rFonts w:ascii="Constantia" w:eastAsia="Constantia" w:hAnsi="Constantia" w:cs="Constantia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FB470B0"/>
    <w:multiLevelType w:val="multilevel"/>
    <w:tmpl w:val="D486C0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47246B"/>
    <w:multiLevelType w:val="multilevel"/>
    <w:tmpl w:val="B6FA0B1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52AF4408"/>
    <w:multiLevelType w:val="multilevel"/>
    <w:tmpl w:val="57FAAE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63B4C0E"/>
    <w:multiLevelType w:val="hybridMultilevel"/>
    <w:tmpl w:val="A258B9A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3A041F"/>
    <w:multiLevelType w:val="multilevel"/>
    <w:tmpl w:val="99140A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F97CBD"/>
    <w:multiLevelType w:val="multilevel"/>
    <w:tmpl w:val="8562671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A9C00A2"/>
    <w:multiLevelType w:val="multilevel"/>
    <w:tmpl w:val="D486C0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42843224">
    <w:abstractNumId w:val="5"/>
  </w:num>
  <w:num w:numId="2" w16cid:durableId="936518389">
    <w:abstractNumId w:val="11"/>
  </w:num>
  <w:num w:numId="3" w16cid:durableId="2030177961">
    <w:abstractNumId w:val="3"/>
  </w:num>
  <w:num w:numId="4" w16cid:durableId="2037845993">
    <w:abstractNumId w:val="0"/>
  </w:num>
  <w:num w:numId="5" w16cid:durableId="526675930">
    <w:abstractNumId w:val="10"/>
  </w:num>
  <w:num w:numId="6" w16cid:durableId="1403990516">
    <w:abstractNumId w:val="2"/>
  </w:num>
  <w:num w:numId="7" w16cid:durableId="753553194">
    <w:abstractNumId w:val="6"/>
  </w:num>
  <w:num w:numId="8" w16cid:durableId="1421680876">
    <w:abstractNumId w:val="1"/>
  </w:num>
  <w:num w:numId="9" w16cid:durableId="178813740">
    <w:abstractNumId w:val="8"/>
  </w:num>
  <w:num w:numId="10" w16cid:durableId="415633560">
    <w:abstractNumId w:val="9"/>
  </w:num>
  <w:num w:numId="11" w16cid:durableId="74396366">
    <w:abstractNumId w:val="12"/>
  </w:num>
  <w:num w:numId="12" w16cid:durableId="924726456">
    <w:abstractNumId w:val="4"/>
  </w:num>
  <w:num w:numId="13" w16cid:durableId="13370734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0tDA2MbAwNTczMjJU0lEKTi0uzszPAykwrwUAoUvgZywAAAA="/>
  </w:docVars>
  <w:rsids>
    <w:rsidRoot w:val="009350B6"/>
    <w:rsid w:val="00000483"/>
    <w:rsid w:val="000210DB"/>
    <w:rsid w:val="00026BE2"/>
    <w:rsid w:val="000B5B74"/>
    <w:rsid w:val="000E4A30"/>
    <w:rsid w:val="000F3C18"/>
    <w:rsid w:val="00102336"/>
    <w:rsid w:val="00102D53"/>
    <w:rsid w:val="00125D5A"/>
    <w:rsid w:val="001335B6"/>
    <w:rsid w:val="001601E2"/>
    <w:rsid w:val="00167F18"/>
    <w:rsid w:val="00170629"/>
    <w:rsid w:val="001840C0"/>
    <w:rsid w:val="001B39B8"/>
    <w:rsid w:val="00203B9E"/>
    <w:rsid w:val="0025362E"/>
    <w:rsid w:val="002717B6"/>
    <w:rsid w:val="002900C3"/>
    <w:rsid w:val="00290D26"/>
    <w:rsid w:val="002D71A2"/>
    <w:rsid w:val="0030697F"/>
    <w:rsid w:val="00330600"/>
    <w:rsid w:val="00364245"/>
    <w:rsid w:val="003A0F15"/>
    <w:rsid w:val="003A1709"/>
    <w:rsid w:val="003F27ED"/>
    <w:rsid w:val="00401EDB"/>
    <w:rsid w:val="004118C0"/>
    <w:rsid w:val="00453B38"/>
    <w:rsid w:val="0048186C"/>
    <w:rsid w:val="00485DF1"/>
    <w:rsid w:val="00486824"/>
    <w:rsid w:val="00496D83"/>
    <w:rsid w:val="004B237C"/>
    <w:rsid w:val="004C35B5"/>
    <w:rsid w:val="004D6700"/>
    <w:rsid w:val="004E5EA9"/>
    <w:rsid w:val="004F45B6"/>
    <w:rsid w:val="00507E66"/>
    <w:rsid w:val="00523976"/>
    <w:rsid w:val="00523C06"/>
    <w:rsid w:val="005369CA"/>
    <w:rsid w:val="00570077"/>
    <w:rsid w:val="005841DE"/>
    <w:rsid w:val="00596221"/>
    <w:rsid w:val="005A0137"/>
    <w:rsid w:val="005A1605"/>
    <w:rsid w:val="005A7845"/>
    <w:rsid w:val="005B6B42"/>
    <w:rsid w:val="005E769D"/>
    <w:rsid w:val="005F7BFE"/>
    <w:rsid w:val="00604D69"/>
    <w:rsid w:val="00671196"/>
    <w:rsid w:val="006743BF"/>
    <w:rsid w:val="006901E5"/>
    <w:rsid w:val="006B23EB"/>
    <w:rsid w:val="007176DD"/>
    <w:rsid w:val="00721EE2"/>
    <w:rsid w:val="0074359F"/>
    <w:rsid w:val="007760CF"/>
    <w:rsid w:val="007B25D1"/>
    <w:rsid w:val="007B531D"/>
    <w:rsid w:val="007D386D"/>
    <w:rsid w:val="008013D3"/>
    <w:rsid w:val="008200DA"/>
    <w:rsid w:val="00896C04"/>
    <w:rsid w:val="008D1062"/>
    <w:rsid w:val="008D4873"/>
    <w:rsid w:val="00915B6B"/>
    <w:rsid w:val="00924C58"/>
    <w:rsid w:val="0092715E"/>
    <w:rsid w:val="009350B6"/>
    <w:rsid w:val="00945B15"/>
    <w:rsid w:val="009B0D4A"/>
    <w:rsid w:val="009C070F"/>
    <w:rsid w:val="009F373F"/>
    <w:rsid w:val="009F7118"/>
    <w:rsid w:val="00A0636A"/>
    <w:rsid w:val="00A1485F"/>
    <w:rsid w:val="00A33517"/>
    <w:rsid w:val="00A363A0"/>
    <w:rsid w:val="00A654E0"/>
    <w:rsid w:val="00A703B9"/>
    <w:rsid w:val="00AC0E11"/>
    <w:rsid w:val="00AD4367"/>
    <w:rsid w:val="00AE1FB4"/>
    <w:rsid w:val="00B67464"/>
    <w:rsid w:val="00B719B3"/>
    <w:rsid w:val="00B73DF6"/>
    <w:rsid w:val="00B77A98"/>
    <w:rsid w:val="00BB50AA"/>
    <w:rsid w:val="00C31524"/>
    <w:rsid w:val="00C4636C"/>
    <w:rsid w:val="00C96A0C"/>
    <w:rsid w:val="00CB0FCA"/>
    <w:rsid w:val="00CF659B"/>
    <w:rsid w:val="00D0332E"/>
    <w:rsid w:val="00D27375"/>
    <w:rsid w:val="00D63411"/>
    <w:rsid w:val="00D679DC"/>
    <w:rsid w:val="00D71854"/>
    <w:rsid w:val="00D81339"/>
    <w:rsid w:val="00D87A74"/>
    <w:rsid w:val="00DD03E8"/>
    <w:rsid w:val="00DD55C8"/>
    <w:rsid w:val="00DD5CE1"/>
    <w:rsid w:val="00DE133A"/>
    <w:rsid w:val="00DE3673"/>
    <w:rsid w:val="00DE4CC1"/>
    <w:rsid w:val="00DF5AD2"/>
    <w:rsid w:val="00E05637"/>
    <w:rsid w:val="00E313CC"/>
    <w:rsid w:val="00E340C6"/>
    <w:rsid w:val="00E35473"/>
    <w:rsid w:val="00E5577A"/>
    <w:rsid w:val="00EF0DF8"/>
    <w:rsid w:val="00EF4D6D"/>
    <w:rsid w:val="00F021D4"/>
    <w:rsid w:val="00F21913"/>
    <w:rsid w:val="00F26995"/>
    <w:rsid w:val="00F74741"/>
    <w:rsid w:val="00FD4BE2"/>
    <w:rsid w:val="00FD6CAD"/>
    <w:rsid w:val="00FE7D17"/>
    <w:rsid w:val="00FF2B4B"/>
    <w:rsid w:val="00FF3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38A5"/>
  <w15:docId w15:val="{AAE890F9-5FEF-46BD-8D3E-F789E80EF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nstantia" w:eastAsia="Constantia" w:hAnsi="Constantia" w:cs="Constantia"/>
        <w:color w:val="595959"/>
        <w:sz w:val="22"/>
        <w:szCs w:val="22"/>
        <w:lang w:val="en-US" w:eastAsia="en-IL" w:bidi="he-IL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1"/>
      </w:numPr>
    </w:p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0" w:after="480"/>
      <w:jc w:val="center"/>
    </w:pPr>
    <w:rPr>
      <w:smallCaps/>
      <w:sz w:val="26"/>
      <w:szCs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tabs>
        <w:tab w:val="num" w:pos="720"/>
      </w:tabs>
      <w:ind w:left="720" w:hanging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4A6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9816D5"/>
    <w:pPr>
      <w:spacing w:before="0" w:after="160" w:line="259" w:lineRule="auto"/>
      <w:ind w:left="720"/>
      <w:contextualSpacing/>
    </w:pPr>
    <w:rPr>
      <w:color w:val="auto"/>
    </w:rPr>
  </w:style>
  <w:style w:type="table" w:styleId="TableGrid">
    <w:name w:val="Table Grid"/>
    <w:basedOn w:val="TableNormal"/>
    <w:uiPriority w:val="39"/>
    <w:rsid w:val="008D3CE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6Colorful-Accent1">
    <w:name w:val="List Table 6 Colorful Accent 1"/>
    <w:basedOn w:val="TableNormal"/>
    <w:uiPriority w:val="51"/>
    <w:rsid w:val="008D3CE9"/>
    <w:pPr>
      <w:spacing w:after="0" w:line="240" w:lineRule="auto"/>
    </w:pPr>
    <w:rPr>
      <w:color w:val="007789" w:themeColor="accent1" w:themeShade="BF"/>
    </w:rPr>
    <w:tblPr>
      <w:tblStyleRowBandSize w:val="1"/>
      <w:tblStyleColBandSize w:val="1"/>
      <w:tblBorders>
        <w:top w:val="single" w:sz="4" w:space="0" w:color="00A0B8" w:themeColor="accent1"/>
        <w:bottom w:val="single" w:sz="4" w:space="0" w:color="00A0B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A0B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A0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6FF" w:themeFill="accent1" w:themeFillTint="33"/>
      </w:tcPr>
    </w:tblStylePr>
    <w:tblStylePr w:type="band1Horz">
      <w:tblPr/>
      <w:tcPr>
        <w:shd w:val="clear" w:color="auto" w:fill="BDF6FF" w:themeFill="accent1" w:themeFillTint="33"/>
      </w:tcPr>
    </w:tblStylePr>
  </w:style>
  <w:style w:type="table" w:customStyle="1" w:styleId="4">
    <w:name w:val="4"/>
    <w:basedOn w:val="TableNormal"/>
    <w:pPr>
      <w:spacing w:before="0" w:after="0" w:line="240" w:lineRule="auto"/>
    </w:pPr>
    <w:rPr>
      <w:color w:val="007789"/>
    </w:r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00A0B8"/>
        </w:tcBorders>
      </w:tcPr>
    </w:tblStylePr>
    <w:tblStylePr w:type="lastRow">
      <w:rPr>
        <w:b/>
      </w:rPr>
      <w:tblPr/>
      <w:tcPr>
        <w:tcBorders>
          <w:top w:val="single" w:sz="4" w:space="0" w:color="00A0B8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BDF6FE"/>
      </w:tcPr>
    </w:tblStylePr>
    <w:tblStylePr w:type="band1Horz">
      <w:tblPr/>
      <w:tcPr>
        <w:shd w:val="clear" w:color="auto" w:fill="BDF6FE"/>
      </w:tcPr>
    </w:tblStylePr>
  </w:style>
  <w:style w:type="table" w:customStyle="1" w:styleId="3">
    <w:name w:val="3"/>
    <w:basedOn w:val="TableNormal"/>
    <w:pPr>
      <w:spacing w:before="0" w:after="0" w:line="240" w:lineRule="auto"/>
    </w:pPr>
    <w:rPr>
      <w:color w:val="007789"/>
    </w:r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00A0B8"/>
        </w:tcBorders>
      </w:tcPr>
    </w:tblStylePr>
    <w:tblStylePr w:type="lastRow">
      <w:rPr>
        <w:b/>
      </w:rPr>
      <w:tblPr/>
      <w:tcPr>
        <w:tcBorders>
          <w:top w:val="single" w:sz="4" w:space="0" w:color="00A0B8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BDF6FE"/>
      </w:tcPr>
    </w:tblStylePr>
    <w:tblStylePr w:type="band1Horz">
      <w:tblPr/>
      <w:tcPr>
        <w:shd w:val="clear" w:color="auto" w:fill="BDF6FE"/>
      </w:tcPr>
    </w:tblStylePr>
  </w:style>
  <w:style w:type="table" w:customStyle="1" w:styleId="2">
    <w:name w:val="2"/>
    <w:basedOn w:val="TableNormal"/>
    <w:pPr>
      <w:spacing w:before="0" w:after="0" w:line="240" w:lineRule="auto"/>
    </w:pPr>
    <w:rPr>
      <w:color w:val="007789"/>
    </w:r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00A0B8"/>
        </w:tcBorders>
      </w:tcPr>
    </w:tblStylePr>
    <w:tblStylePr w:type="lastRow">
      <w:rPr>
        <w:b/>
      </w:rPr>
      <w:tblPr/>
      <w:tcPr>
        <w:tcBorders>
          <w:top w:val="single" w:sz="4" w:space="0" w:color="00A0B8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BDF6FE"/>
      </w:tcPr>
    </w:tblStylePr>
    <w:tblStylePr w:type="band1Horz">
      <w:tblPr/>
      <w:tcPr>
        <w:shd w:val="clear" w:color="auto" w:fill="BDF6FE"/>
      </w:tcPr>
    </w:tblStylePr>
  </w:style>
  <w:style w:type="table" w:customStyle="1" w:styleId="1">
    <w:name w:val="1"/>
    <w:basedOn w:val="TableNormal"/>
    <w:pPr>
      <w:spacing w:before="0" w:after="0" w:line="240" w:lineRule="auto"/>
    </w:pPr>
    <w:rPr>
      <w:color w:val="007789"/>
    </w:r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00A0B8"/>
        </w:tcBorders>
      </w:tcPr>
    </w:tblStylePr>
    <w:tblStylePr w:type="lastRow">
      <w:rPr>
        <w:b/>
      </w:rPr>
      <w:tblPr/>
      <w:tcPr>
        <w:tcBorders>
          <w:top w:val="single" w:sz="4" w:space="0" w:color="00A0B8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BDF6FE"/>
      </w:tcPr>
    </w:tblStylePr>
    <w:tblStylePr w:type="band1Horz">
      <w:tblPr/>
      <w:tcPr>
        <w:shd w:val="clear" w:color="auto" w:fill="BDF6FE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0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91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8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8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81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6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5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67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3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7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9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85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9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0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1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21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69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3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4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1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2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74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6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0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8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9" Type="http://schemas.openxmlformats.org/officeDocument/2006/relationships/image" Target="media/image31.png"/><Relationship Id="rId3" Type="http://schemas.openxmlformats.org/officeDocument/2006/relationships/styles" Target="styles.xml"/><Relationship Id="rId42" Type="http://schemas.openxmlformats.org/officeDocument/2006/relationships/image" Target="media/image6.png"/><Relationship Id="rId47" Type="http://schemas.openxmlformats.org/officeDocument/2006/relationships/image" Target="media/image39.png"/><Relationship Id="rId50" Type="http://schemas.openxmlformats.org/officeDocument/2006/relationships/image" Target="media/image10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fontTable" Target="fontTable.xml"/><Relationship Id="rId2" Type="http://schemas.openxmlformats.org/officeDocument/2006/relationships/numbering" Target="numbering.xml"/><Relationship Id="rId41" Type="http://schemas.openxmlformats.org/officeDocument/2006/relationships/image" Target="media/image33.png"/><Relationship Id="rId54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40" Type="http://schemas.openxmlformats.org/officeDocument/2006/relationships/image" Target="media/image32.png"/><Relationship Id="rId45" Type="http://schemas.openxmlformats.org/officeDocument/2006/relationships/image" Target="media/image9.png"/><Relationship Id="rId53" Type="http://schemas.openxmlformats.org/officeDocument/2006/relationships/header" Target="header1.xml"/><Relationship Id="rId58" Type="http://schemas.openxmlformats.org/officeDocument/2006/relationships/footer" Target="footer3.xml"/><Relationship Id="rId5" Type="http://schemas.openxmlformats.org/officeDocument/2006/relationships/webSettings" Target="webSettings.xml"/><Relationship Id="rId49" Type="http://schemas.openxmlformats.org/officeDocument/2006/relationships/image" Target="media/image41.png"/><Relationship Id="rId57" Type="http://schemas.openxmlformats.org/officeDocument/2006/relationships/header" Target="header3.xml"/><Relationship Id="rId10" Type="http://schemas.openxmlformats.org/officeDocument/2006/relationships/image" Target="media/image3.png"/><Relationship Id="rId44" Type="http://schemas.openxmlformats.org/officeDocument/2006/relationships/image" Target="media/image8.png"/><Relationship Id="rId52" Type="http://schemas.openxmlformats.org/officeDocument/2006/relationships/image" Target="media/image12.png"/><Relationship Id="rId6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43" Type="http://schemas.openxmlformats.org/officeDocument/2006/relationships/image" Target="media/image7.png"/><Relationship Id="rId48" Type="http://schemas.openxmlformats.org/officeDocument/2006/relationships/image" Target="media/image40.png"/><Relationship Id="rId56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SyYvBJvgK5TMf0UMBxer7xJmSJw==">AMUW2mXqge/DE88FPXdIZavsW9tWEotrybwhx3+0Q43c/hD20XfnC14kQceNrX7SJBIcpHqSZ5blpR+R3hoDJqtIrXQGdW2NJsevzDCb+rvG1Y53cTv4et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6</TotalTime>
  <Pages>7</Pages>
  <Words>855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דור שמואל</cp:lastModifiedBy>
  <cp:revision>50</cp:revision>
  <dcterms:created xsi:type="dcterms:W3CDTF">2022-12-10T11:47:00Z</dcterms:created>
  <dcterms:modified xsi:type="dcterms:W3CDTF">2023-01-03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1770f732746a46cf7174ec05edb135c442e910368b5ca261d407ec390732b7</vt:lpwstr>
  </property>
</Properties>
</file>